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45E3" w:rsidRDefault="004A45E3" w:rsidP="004A45E3">
      <w:r>
        <w:t>///assignment 3</w:t>
      </w:r>
    </w:p>
    <w:p w:rsidR="004A45E3" w:rsidRDefault="004A45E3" w:rsidP="004A45E3">
      <w:r>
        <w:t>///MD Abdullah Al Nasim</w:t>
      </w:r>
    </w:p>
    <w:p w:rsidR="004A45E3" w:rsidRDefault="004A45E3" w:rsidP="004A45E3">
      <w:r>
        <w:t>///15.01.04.085</w:t>
      </w:r>
    </w:p>
    <w:p w:rsidR="004A45E3" w:rsidRDefault="004A45E3" w:rsidP="004A45E3">
      <w:r>
        <w:t>/*we generate a modified token stream in accordance with the Symbol Table</w:t>
      </w:r>
    </w:p>
    <w:p w:rsidR="004A45E3" w:rsidRDefault="004A45E3" w:rsidP="004A45E3">
      <w:r>
        <w:t>for processing by the next phase, that is, Syntactic Analysis.</w:t>
      </w:r>
    </w:p>
    <w:p w:rsidR="004A45E3" w:rsidRDefault="004A45E3" w:rsidP="004A45E3">
      <w:r>
        <w:t>*/</w:t>
      </w:r>
    </w:p>
    <w:p w:rsidR="004A45E3" w:rsidRDefault="004A45E3" w:rsidP="004A45E3">
      <w:r>
        <w:t>#include&lt;bits/</w:t>
      </w:r>
      <w:proofErr w:type="spellStart"/>
      <w:r>
        <w:t>stdc</w:t>
      </w:r>
      <w:proofErr w:type="spellEnd"/>
      <w:r>
        <w:t>++.h&gt;</w:t>
      </w:r>
    </w:p>
    <w:p w:rsidR="004A45E3" w:rsidRDefault="004A45E3" w:rsidP="004A45E3">
      <w:r>
        <w:t>#define M 256</w:t>
      </w:r>
    </w:p>
    <w:p w:rsidR="004A45E3" w:rsidRDefault="004A45E3" w:rsidP="004A45E3">
      <w:r>
        <w:t>#define CHAIN_LENGTH 32</w:t>
      </w:r>
    </w:p>
    <w:p w:rsidR="004A45E3" w:rsidRDefault="004A45E3" w:rsidP="004A45E3">
      <w:r>
        <w:t>using namespace std;</w:t>
      </w:r>
    </w:p>
    <w:p w:rsidR="004A45E3" w:rsidRDefault="004A45E3" w:rsidP="004A45E3"/>
    <w:p w:rsidR="004A45E3" w:rsidRDefault="004A45E3" w:rsidP="004A45E3">
      <w:r>
        <w:t xml:space="preserve">struct </w:t>
      </w:r>
      <w:proofErr w:type="spellStart"/>
      <w:r>
        <w:t>symbolTable</w:t>
      </w:r>
      <w:proofErr w:type="spellEnd"/>
    </w:p>
    <w:p w:rsidR="004A45E3" w:rsidRDefault="004A45E3" w:rsidP="004A45E3">
      <w:r>
        <w:t>{</w:t>
      </w:r>
    </w:p>
    <w:p w:rsidR="004A45E3" w:rsidRDefault="004A45E3" w:rsidP="004A45E3">
      <w:r>
        <w:t xml:space="preserve">    char </w:t>
      </w:r>
      <w:proofErr w:type="spellStart"/>
      <w:r>
        <w:t>siNo</w:t>
      </w:r>
      <w:proofErr w:type="spellEnd"/>
      <w:r>
        <w:t>[M];</w:t>
      </w:r>
    </w:p>
    <w:p w:rsidR="004A45E3" w:rsidRDefault="004A45E3" w:rsidP="004A45E3">
      <w:r>
        <w:t xml:space="preserve">    char name[M];</w:t>
      </w:r>
    </w:p>
    <w:p w:rsidR="004A45E3" w:rsidRDefault="004A45E3" w:rsidP="004A45E3">
      <w:r>
        <w:t xml:space="preserve">    char </w:t>
      </w:r>
      <w:proofErr w:type="spellStart"/>
      <w:r>
        <w:t>idType</w:t>
      </w:r>
      <w:proofErr w:type="spellEnd"/>
      <w:r>
        <w:t>[M];</w:t>
      </w:r>
    </w:p>
    <w:p w:rsidR="004A45E3" w:rsidRDefault="004A45E3" w:rsidP="004A45E3">
      <w:r>
        <w:t xml:space="preserve">    char </w:t>
      </w:r>
      <w:proofErr w:type="spellStart"/>
      <w:r>
        <w:t>valueType</w:t>
      </w:r>
      <w:proofErr w:type="spellEnd"/>
      <w:r>
        <w:t>[M];</w:t>
      </w:r>
    </w:p>
    <w:p w:rsidR="004A45E3" w:rsidRDefault="004A45E3" w:rsidP="004A45E3">
      <w:r>
        <w:t xml:space="preserve">    char scope[M];</w:t>
      </w:r>
    </w:p>
    <w:p w:rsidR="004A45E3" w:rsidRDefault="004A45E3" w:rsidP="004A45E3">
      <w:proofErr w:type="gramStart"/>
      <w:r>
        <w:t>}</w:t>
      </w:r>
      <w:proofErr w:type="spellStart"/>
      <w:r>
        <w:t>SymTbl</w:t>
      </w:r>
      <w:proofErr w:type="spellEnd"/>
      <w:proofErr w:type="gramEnd"/>
      <w:r>
        <w:t>[M];</w:t>
      </w:r>
    </w:p>
    <w:p w:rsidR="004A45E3" w:rsidRDefault="004A45E3" w:rsidP="004A45E3"/>
    <w:p w:rsidR="004A45E3" w:rsidRDefault="004A45E3" w:rsidP="004A45E3">
      <w:r>
        <w:t xml:space="preserve">   struct </w:t>
      </w:r>
      <w:proofErr w:type="spellStart"/>
      <w:r>
        <w:t>symbol_</w:t>
      </w:r>
      <w:proofErr w:type="gramStart"/>
      <w:r>
        <w:t>info</w:t>
      </w:r>
      <w:proofErr w:type="spellEnd"/>
      <w:r>
        <w:t>{</w:t>
      </w:r>
      <w:proofErr w:type="gramEnd"/>
    </w:p>
    <w:p w:rsidR="004A45E3" w:rsidRDefault="004A45E3" w:rsidP="004A45E3">
      <w:r>
        <w:t xml:space="preserve">    char *name;</w:t>
      </w:r>
    </w:p>
    <w:p w:rsidR="004A45E3" w:rsidRDefault="004A45E3" w:rsidP="004A45E3">
      <w:r>
        <w:t xml:space="preserve">    char *</w:t>
      </w:r>
      <w:proofErr w:type="spellStart"/>
      <w:r>
        <w:t>classtype</w:t>
      </w:r>
      <w:proofErr w:type="spellEnd"/>
      <w:r>
        <w:t>;</w:t>
      </w:r>
    </w:p>
    <w:p w:rsidR="004A45E3" w:rsidRDefault="004A45E3" w:rsidP="004A45E3">
      <w:r>
        <w:t xml:space="preserve">    struct </w:t>
      </w:r>
      <w:proofErr w:type="spellStart"/>
      <w:r>
        <w:t>symbol_info</w:t>
      </w:r>
      <w:proofErr w:type="spellEnd"/>
      <w:r>
        <w:t xml:space="preserve"> *next;</w:t>
      </w:r>
    </w:p>
    <w:p w:rsidR="004A45E3" w:rsidRDefault="004A45E3" w:rsidP="004A45E3">
      <w:r>
        <w:t>} *block[CHAIN_LENGTH];</w:t>
      </w:r>
    </w:p>
    <w:p w:rsidR="004A45E3" w:rsidRDefault="004A45E3" w:rsidP="004A45E3">
      <w:r>
        <w:t>// Hashing position is calculated using sum of all character ascii values</w:t>
      </w:r>
    </w:p>
    <w:p w:rsidR="004A45E3" w:rsidRDefault="004A45E3" w:rsidP="004A45E3">
      <w:r>
        <w:t>// Then performing Modulo operation to go to any bucket from 0 to CHAIN_LENGTH</w:t>
      </w:r>
    </w:p>
    <w:p w:rsidR="004A45E3" w:rsidRDefault="004A45E3" w:rsidP="004A45E3">
      <w:r>
        <w:t xml:space="preserve">int </w:t>
      </w:r>
      <w:proofErr w:type="spellStart"/>
      <w:proofErr w:type="gramStart"/>
      <w:r>
        <w:t>cHash</w:t>
      </w:r>
      <w:proofErr w:type="spellEnd"/>
      <w:r>
        <w:t>(</w:t>
      </w:r>
      <w:proofErr w:type="gramEnd"/>
      <w:r>
        <w:t>char* name){</w:t>
      </w:r>
    </w:p>
    <w:p w:rsidR="004A45E3" w:rsidRDefault="004A45E3" w:rsidP="004A45E3">
      <w:r>
        <w:t xml:space="preserve">    int </w:t>
      </w:r>
      <w:proofErr w:type="spellStart"/>
      <w:r>
        <w:t>idx</w:t>
      </w:r>
      <w:proofErr w:type="spellEnd"/>
      <w:r>
        <w:t xml:space="preserve"> = 0;</w:t>
      </w:r>
    </w:p>
    <w:p w:rsidR="004A45E3" w:rsidRDefault="004A45E3" w:rsidP="004A45E3">
      <w:r>
        <w:t xml:space="preserve">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name[</w:t>
      </w:r>
      <w:proofErr w:type="spellStart"/>
      <w:r>
        <w:t>i</w:t>
      </w:r>
      <w:proofErr w:type="spellEnd"/>
      <w:r>
        <w:t>]; ++</w:t>
      </w:r>
      <w:proofErr w:type="spellStart"/>
      <w:r>
        <w:t>i</w:t>
      </w:r>
      <w:proofErr w:type="spellEnd"/>
      <w:r>
        <w:t>){</w:t>
      </w:r>
    </w:p>
    <w:p w:rsidR="004A45E3" w:rsidRDefault="004A45E3" w:rsidP="004A45E3">
      <w:r>
        <w:t xml:space="preserve">        </w:t>
      </w:r>
      <w:proofErr w:type="spellStart"/>
      <w:r>
        <w:t>idx</w:t>
      </w:r>
      <w:proofErr w:type="spellEnd"/>
      <w:r>
        <w:t xml:space="preserve"> = </w:t>
      </w:r>
      <w:proofErr w:type="spellStart"/>
      <w:r>
        <w:t>idx</w:t>
      </w:r>
      <w:proofErr w:type="spellEnd"/>
      <w:r>
        <w:t xml:space="preserve"> + name[</w:t>
      </w:r>
      <w:proofErr w:type="spellStart"/>
      <w:r>
        <w:t>i</w:t>
      </w:r>
      <w:proofErr w:type="spellEnd"/>
      <w:r>
        <w:t>];</w:t>
      </w:r>
    </w:p>
    <w:p w:rsidR="004A45E3" w:rsidRDefault="004A45E3" w:rsidP="004A45E3">
      <w:r>
        <w:t xml:space="preserve">    }</w:t>
      </w:r>
    </w:p>
    <w:p w:rsidR="004A45E3" w:rsidRDefault="004A45E3" w:rsidP="004A45E3">
      <w:r>
        <w:t xml:space="preserve">    return (</w:t>
      </w:r>
      <w:proofErr w:type="spellStart"/>
      <w:r>
        <w:t>idx</w:t>
      </w:r>
      <w:proofErr w:type="spellEnd"/>
      <w:r>
        <w:t xml:space="preserve"> % CHAIN_LENGTH);</w:t>
      </w:r>
    </w:p>
    <w:p w:rsidR="004A45E3" w:rsidRDefault="004A45E3" w:rsidP="004A45E3">
      <w:r>
        <w:t>}</w:t>
      </w:r>
    </w:p>
    <w:p w:rsidR="004A45E3" w:rsidRDefault="004A45E3" w:rsidP="004A45E3">
      <w:r>
        <w:t xml:space="preserve">void </w:t>
      </w:r>
      <w:proofErr w:type="spellStart"/>
      <w:proofErr w:type="gramStart"/>
      <w:r>
        <w:t>cInsert</w:t>
      </w:r>
      <w:proofErr w:type="spellEnd"/>
      <w:r>
        <w:t>(</w:t>
      </w:r>
      <w:proofErr w:type="gramEnd"/>
      <w:r>
        <w:t xml:space="preserve">char* name, char* </w:t>
      </w:r>
      <w:proofErr w:type="spellStart"/>
      <w:r>
        <w:t>classtype</w:t>
      </w:r>
      <w:proofErr w:type="spellEnd"/>
      <w:r>
        <w:t>){</w:t>
      </w:r>
    </w:p>
    <w:p w:rsidR="004A45E3" w:rsidRDefault="004A45E3" w:rsidP="004A45E3">
      <w:r>
        <w:t xml:space="preserve">    int pos = </w:t>
      </w:r>
      <w:proofErr w:type="spellStart"/>
      <w:r>
        <w:t>cHash</w:t>
      </w:r>
      <w:proofErr w:type="spellEnd"/>
      <w:r>
        <w:t>(name);</w:t>
      </w:r>
    </w:p>
    <w:p w:rsidR="004A45E3" w:rsidRDefault="004A45E3" w:rsidP="004A45E3"/>
    <w:p w:rsidR="004A45E3" w:rsidRDefault="004A45E3" w:rsidP="004A45E3">
      <w:r>
        <w:t xml:space="preserve">    </w:t>
      </w:r>
      <w:proofErr w:type="gramStart"/>
      <w:r>
        <w:t>if( block</w:t>
      </w:r>
      <w:proofErr w:type="gramEnd"/>
      <w:r>
        <w:t>[pos] == NULL ){</w:t>
      </w:r>
    </w:p>
    <w:p w:rsidR="004A45E3" w:rsidRDefault="004A45E3" w:rsidP="004A45E3">
      <w:r>
        <w:t xml:space="preserve">        block[pos] = new </w:t>
      </w:r>
      <w:proofErr w:type="spellStart"/>
      <w:r>
        <w:t>symbol_</w:t>
      </w:r>
      <w:proofErr w:type="gramStart"/>
      <w:r>
        <w:t>info</w:t>
      </w:r>
      <w:proofErr w:type="spellEnd"/>
      <w:r>
        <w:t>(</w:t>
      </w:r>
      <w:proofErr w:type="gramEnd"/>
      <w:r>
        <w:t>);</w:t>
      </w:r>
    </w:p>
    <w:p w:rsidR="004A45E3" w:rsidRDefault="004A45E3" w:rsidP="004A45E3">
      <w:r>
        <w:t xml:space="preserve">        block[pos]-&gt;name = name;</w:t>
      </w:r>
    </w:p>
    <w:p w:rsidR="004A45E3" w:rsidRDefault="004A45E3" w:rsidP="004A45E3">
      <w:r>
        <w:t xml:space="preserve">        block[pos]-&gt;</w:t>
      </w:r>
      <w:proofErr w:type="spellStart"/>
      <w:r>
        <w:t>classtype</w:t>
      </w:r>
      <w:proofErr w:type="spellEnd"/>
      <w:r>
        <w:t xml:space="preserve"> = </w:t>
      </w:r>
      <w:proofErr w:type="spellStart"/>
      <w:r>
        <w:t>classtype</w:t>
      </w:r>
      <w:proofErr w:type="spellEnd"/>
      <w:r>
        <w:t>;</w:t>
      </w:r>
    </w:p>
    <w:p w:rsidR="004A45E3" w:rsidRDefault="004A45E3" w:rsidP="004A45E3">
      <w:r>
        <w:t xml:space="preserve">        block[pos]-&gt;next = NULL;</w:t>
      </w:r>
    </w:p>
    <w:p w:rsidR="004A45E3" w:rsidRDefault="004A45E3" w:rsidP="004A45E3">
      <w:r>
        <w:t xml:space="preserve">    }</w:t>
      </w:r>
    </w:p>
    <w:p w:rsidR="004A45E3" w:rsidRDefault="004A45E3" w:rsidP="004A45E3">
      <w:r>
        <w:t xml:space="preserve">    </w:t>
      </w:r>
      <w:proofErr w:type="gramStart"/>
      <w:r>
        <w:t>else{</w:t>
      </w:r>
      <w:proofErr w:type="gramEnd"/>
    </w:p>
    <w:p w:rsidR="004A45E3" w:rsidRDefault="004A45E3" w:rsidP="004A45E3">
      <w:r>
        <w:t xml:space="preserve">        </w:t>
      </w:r>
      <w:proofErr w:type="spellStart"/>
      <w:r>
        <w:t>symbol_info</w:t>
      </w:r>
      <w:proofErr w:type="spellEnd"/>
      <w:r>
        <w:t xml:space="preserve">* </w:t>
      </w:r>
      <w:proofErr w:type="spellStart"/>
      <w:r>
        <w:t>newNode</w:t>
      </w:r>
      <w:proofErr w:type="spellEnd"/>
      <w:r>
        <w:t xml:space="preserve"> = new </w:t>
      </w:r>
      <w:proofErr w:type="spellStart"/>
      <w:r>
        <w:t>symbol_</w:t>
      </w:r>
      <w:proofErr w:type="gramStart"/>
      <w:r>
        <w:t>info</w:t>
      </w:r>
      <w:proofErr w:type="spellEnd"/>
      <w:r>
        <w:t>(</w:t>
      </w:r>
      <w:proofErr w:type="gramEnd"/>
      <w:r>
        <w:t>);</w:t>
      </w:r>
    </w:p>
    <w:p w:rsidR="004A45E3" w:rsidRDefault="004A45E3" w:rsidP="004A45E3">
      <w:r>
        <w:t xml:space="preserve">        </w:t>
      </w:r>
      <w:proofErr w:type="spellStart"/>
      <w:r>
        <w:t>newNode</w:t>
      </w:r>
      <w:proofErr w:type="spellEnd"/>
      <w:r>
        <w:t>-&gt;name = name;</w:t>
      </w:r>
    </w:p>
    <w:p w:rsidR="004A45E3" w:rsidRDefault="004A45E3" w:rsidP="004A45E3">
      <w:r>
        <w:t xml:space="preserve">        </w:t>
      </w:r>
      <w:proofErr w:type="spellStart"/>
      <w:r>
        <w:t>newNode</w:t>
      </w:r>
      <w:proofErr w:type="spellEnd"/>
      <w:r>
        <w:t>-&gt;</w:t>
      </w:r>
      <w:proofErr w:type="spellStart"/>
      <w:r>
        <w:t>classtype</w:t>
      </w:r>
      <w:proofErr w:type="spellEnd"/>
      <w:r>
        <w:t xml:space="preserve"> = </w:t>
      </w:r>
      <w:proofErr w:type="spellStart"/>
      <w:r>
        <w:t>classtype</w:t>
      </w:r>
      <w:proofErr w:type="spellEnd"/>
      <w:r>
        <w:t>;</w:t>
      </w:r>
    </w:p>
    <w:p w:rsidR="004A45E3" w:rsidRDefault="004A45E3" w:rsidP="004A45E3"/>
    <w:p w:rsidR="004A45E3" w:rsidRDefault="004A45E3" w:rsidP="004A45E3">
      <w:r>
        <w:t xml:space="preserve">        // pointer swap</w:t>
      </w:r>
    </w:p>
    <w:p w:rsidR="004A45E3" w:rsidRDefault="004A45E3" w:rsidP="004A45E3">
      <w:r>
        <w:t xml:space="preserve">        </w:t>
      </w:r>
      <w:proofErr w:type="spellStart"/>
      <w:r>
        <w:t>symbol_info</w:t>
      </w:r>
      <w:proofErr w:type="spellEnd"/>
      <w:r>
        <w:t xml:space="preserve">* </w:t>
      </w:r>
      <w:proofErr w:type="spellStart"/>
      <w:r>
        <w:t>nextNode</w:t>
      </w:r>
      <w:proofErr w:type="spellEnd"/>
      <w:r>
        <w:t xml:space="preserve"> = block[pos];</w:t>
      </w:r>
    </w:p>
    <w:p w:rsidR="004A45E3" w:rsidRDefault="004A45E3" w:rsidP="004A45E3">
      <w:r>
        <w:t xml:space="preserve">        block[pos] = </w:t>
      </w:r>
      <w:proofErr w:type="spellStart"/>
      <w:r>
        <w:t>newNode</w:t>
      </w:r>
      <w:proofErr w:type="spellEnd"/>
      <w:r>
        <w:t>;</w:t>
      </w:r>
    </w:p>
    <w:p w:rsidR="004A45E3" w:rsidRDefault="004A45E3" w:rsidP="004A45E3">
      <w:r>
        <w:t xml:space="preserve">        </w:t>
      </w:r>
      <w:proofErr w:type="spellStart"/>
      <w:r>
        <w:t>newNode</w:t>
      </w:r>
      <w:proofErr w:type="spellEnd"/>
      <w:r>
        <w:t xml:space="preserve">-&gt;next = </w:t>
      </w:r>
      <w:proofErr w:type="spellStart"/>
      <w:r>
        <w:t>nextNode</w:t>
      </w:r>
      <w:proofErr w:type="spellEnd"/>
      <w:r>
        <w:t>;</w:t>
      </w:r>
    </w:p>
    <w:p w:rsidR="004A45E3" w:rsidRDefault="004A45E3" w:rsidP="004A45E3">
      <w:r>
        <w:t xml:space="preserve">    }</w:t>
      </w:r>
    </w:p>
    <w:p w:rsidR="004A45E3" w:rsidRDefault="004A45E3" w:rsidP="004A45E3">
      <w:r>
        <w:t>}</w:t>
      </w:r>
    </w:p>
    <w:p w:rsidR="004A45E3" w:rsidRDefault="004A45E3" w:rsidP="004A45E3">
      <w:r>
        <w:t>// Go to certain chain through hashing since we know others will not contain the searched value.</w:t>
      </w:r>
    </w:p>
    <w:p w:rsidR="004A45E3" w:rsidRDefault="004A45E3" w:rsidP="004A45E3">
      <w:r>
        <w:t>// Next in that chain do a linear search on all element to see if it is there.</w:t>
      </w:r>
    </w:p>
    <w:p w:rsidR="004A45E3" w:rsidRDefault="004A45E3" w:rsidP="004A45E3">
      <w:r>
        <w:t xml:space="preserve">bool </w:t>
      </w:r>
      <w:proofErr w:type="spellStart"/>
      <w:proofErr w:type="gramStart"/>
      <w:r>
        <w:t>cSearch</w:t>
      </w:r>
      <w:proofErr w:type="spellEnd"/>
      <w:r>
        <w:t>(</w:t>
      </w:r>
      <w:proofErr w:type="gramEnd"/>
      <w:r>
        <w:t xml:space="preserve">char* name, char* </w:t>
      </w:r>
      <w:proofErr w:type="spellStart"/>
      <w:r>
        <w:t>classtype</w:t>
      </w:r>
      <w:proofErr w:type="spellEnd"/>
      <w:r>
        <w:t>){</w:t>
      </w:r>
    </w:p>
    <w:p w:rsidR="004A45E3" w:rsidRDefault="004A45E3" w:rsidP="004A45E3">
      <w:r>
        <w:lastRenderedPageBreak/>
        <w:t xml:space="preserve">    // Implement</w:t>
      </w:r>
    </w:p>
    <w:p w:rsidR="004A45E3" w:rsidRDefault="004A45E3" w:rsidP="004A45E3">
      <w:r>
        <w:t xml:space="preserve">    int pos = </w:t>
      </w:r>
      <w:proofErr w:type="spellStart"/>
      <w:r>
        <w:t>cHash</w:t>
      </w:r>
      <w:proofErr w:type="spellEnd"/>
      <w:r>
        <w:t>(name);</w:t>
      </w:r>
    </w:p>
    <w:p w:rsidR="004A45E3" w:rsidRDefault="004A45E3" w:rsidP="004A45E3"/>
    <w:p w:rsidR="004A45E3" w:rsidRDefault="004A45E3" w:rsidP="004A45E3">
      <w:r>
        <w:t xml:space="preserve">    </w:t>
      </w:r>
      <w:proofErr w:type="spellStart"/>
      <w:r>
        <w:t>symbol_info</w:t>
      </w:r>
      <w:proofErr w:type="spellEnd"/>
      <w:r>
        <w:t>* temp = block[pos];</w:t>
      </w:r>
    </w:p>
    <w:p w:rsidR="004A45E3" w:rsidRDefault="004A45E3" w:rsidP="004A45E3"/>
    <w:p w:rsidR="004A45E3" w:rsidRDefault="004A45E3" w:rsidP="004A45E3">
      <w:r>
        <w:t xml:space="preserve">    </w:t>
      </w:r>
      <w:proofErr w:type="gramStart"/>
      <w:r>
        <w:t>while( temp</w:t>
      </w:r>
      <w:proofErr w:type="gramEnd"/>
      <w:r>
        <w:t xml:space="preserve"> != NULL ){</w:t>
      </w:r>
    </w:p>
    <w:p w:rsidR="004A45E3" w:rsidRDefault="004A45E3" w:rsidP="004A45E3">
      <w:r>
        <w:t xml:space="preserve">        </w:t>
      </w:r>
      <w:proofErr w:type="gramStart"/>
      <w:r>
        <w:t>if( !</w:t>
      </w:r>
      <w:proofErr w:type="spellStart"/>
      <w:proofErr w:type="gramEnd"/>
      <w:r>
        <w:t>strcmp</w:t>
      </w:r>
      <w:proofErr w:type="spellEnd"/>
      <w:r>
        <w:t>( temp-&gt;name, name ) &amp;&amp; !</w:t>
      </w:r>
      <w:proofErr w:type="spellStart"/>
      <w:r>
        <w:t>strcmp</w:t>
      </w:r>
      <w:proofErr w:type="spellEnd"/>
      <w:r>
        <w:t>( temp-&gt;</w:t>
      </w:r>
      <w:proofErr w:type="spellStart"/>
      <w:r>
        <w:t>classtype</w:t>
      </w:r>
      <w:proofErr w:type="spellEnd"/>
      <w:r>
        <w:t xml:space="preserve">, </w:t>
      </w:r>
      <w:proofErr w:type="spellStart"/>
      <w:r>
        <w:t>classtype</w:t>
      </w:r>
      <w:proofErr w:type="spellEnd"/>
      <w:r>
        <w:t xml:space="preserve"> ) ){</w:t>
      </w:r>
    </w:p>
    <w:p w:rsidR="004A45E3" w:rsidRDefault="004A45E3" w:rsidP="004A45E3">
      <w:r>
        <w:t xml:space="preserve">            return true;</w:t>
      </w:r>
    </w:p>
    <w:p w:rsidR="004A45E3" w:rsidRDefault="004A45E3" w:rsidP="004A45E3">
      <w:r>
        <w:t xml:space="preserve">        }</w:t>
      </w:r>
    </w:p>
    <w:p w:rsidR="004A45E3" w:rsidRDefault="004A45E3" w:rsidP="004A45E3">
      <w:r>
        <w:t xml:space="preserve">        temp = temp-&gt;next;</w:t>
      </w:r>
    </w:p>
    <w:p w:rsidR="004A45E3" w:rsidRDefault="004A45E3" w:rsidP="004A45E3">
      <w:r>
        <w:t xml:space="preserve">    }</w:t>
      </w:r>
    </w:p>
    <w:p w:rsidR="004A45E3" w:rsidRDefault="004A45E3" w:rsidP="004A45E3"/>
    <w:p w:rsidR="004A45E3" w:rsidRDefault="004A45E3" w:rsidP="004A45E3">
      <w:r>
        <w:t xml:space="preserve">    return false;</w:t>
      </w:r>
    </w:p>
    <w:p w:rsidR="004A45E3" w:rsidRDefault="004A45E3" w:rsidP="004A45E3">
      <w:r>
        <w:t>}</w:t>
      </w:r>
    </w:p>
    <w:p w:rsidR="004A45E3" w:rsidRDefault="004A45E3" w:rsidP="004A45E3">
      <w:r>
        <w:t>// If the name and class type both matches then delete the element.</w:t>
      </w:r>
    </w:p>
    <w:p w:rsidR="004A45E3" w:rsidRDefault="004A45E3" w:rsidP="004A45E3">
      <w:r>
        <w:t xml:space="preserve">void </w:t>
      </w:r>
      <w:proofErr w:type="spellStart"/>
      <w:proofErr w:type="gramStart"/>
      <w:r>
        <w:t>cDelete</w:t>
      </w:r>
      <w:proofErr w:type="spellEnd"/>
      <w:r>
        <w:t>(</w:t>
      </w:r>
      <w:proofErr w:type="gramEnd"/>
      <w:r>
        <w:t xml:space="preserve">char* name, char* </w:t>
      </w:r>
      <w:proofErr w:type="spellStart"/>
      <w:r>
        <w:t>classtype</w:t>
      </w:r>
      <w:proofErr w:type="spellEnd"/>
      <w:r>
        <w:t>){</w:t>
      </w:r>
    </w:p>
    <w:p w:rsidR="004A45E3" w:rsidRDefault="004A45E3" w:rsidP="004A45E3">
      <w:r>
        <w:t xml:space="preserve">    int pos = </w:t>
      </w:r>
      <w:proofErr w:type="spellStart"/>
      <w:r>
        <w:t>cHash</w:t>
      </w:r>
      <w:proofErr w:type="spellEnd"/>
      <w:r>
        <w:t>(name);</w:t>
      </w:r>
    </w:p>
    <w:p w:rsidR="004A45E3" w:rsidRDefault="004A45E3" w:rsidP="004A45E3"/>
    <w:p w:rsidR="004A45E3" w:rsidRDefault="004A45E3" w:rsidP="004A45E3">
      <w:r>
        <w:t xml:space="preserve">    </w:t>
      </w:r>
      <w:proofErr w:type="spellStart"/>
      <w:r>
        <w:t>symbol_info</w:t>
      </w:r>
      <w:proofErr w:type="spellEnd"/>
      <w:r>
        <w:t>* temp = block[pos];</w:t>
      </w:r>
    </w:p>
    <w:p w:rsidR="004A45E3" w:rsidRDefault="004A45E3" w:rsidP="004A45E3">
      <w:r>
        <w:t xml:space="preserve">    </w:t>
      </w:r>
      <w:proofErr w:type="gramStart"/>
      <w:r>
        <w:t>if(</w:t>
      </w:r>
      <w:proofErr w:type="gramEnd"/>
      <w:r>
        <w:t>temp == NULL) return;</w:t>
      </w:r>
    </w:p>
    <w:p w:rsidR="004A45E3" w:rsidRDefault="004A45E3" w:rsidP="004A45E3"/>
    <w:p w:rsidR="004A45E3" w:rsidRDefault="004A45E3" w:rsidP="004A45E3"/>
    <w:p w:rsidR="004A45E3" w:rsidRDefault="004A45E3" w:rsidP="004A45E3">
      <w:r>
        <w:t xml:space="preserve">    // At head but no one to follow</w:t>
      </w:r>
    </w:p>
    <w:p w:rsidR="004A45E3" w:rsidRDefault="004A45E3" w:rsidP="004A45E3">
      <w:r>
        <w:t xml:space="preserve">    </w:t>
      </w:r>
      <w:proofErr w:type="gramStart"/>
      <w:r>
        <w:t>if( temp</w:t>
      </w:r>
      <w:proofErr w:type="gramEnd"/>
      <w:r>
        <w:t>-&gt;next == NULL &amp;&amp; !</w:t>
      </w:r>
      <w:proofErr w:type="spellStart"/>
      <w:r>
        <w:t>strcmp</w:t>
      </w:r>
      <w:proofErr w:type="spellEnd"/>
      <w:r>
        <w:t>( temp-&gt;name, name ) &amp;&amp; !</w:t>
      </w:r>
      <w:proofErr w:type="spellStart"/>
      <w:r>
        <w:t>strcmp</w:t>
      </w:r>
      <w:proofErr w:type="spellEnd"/>
      <w:r>
        <w:t>( temp-&gt;</w:t>
      </w:r>
      <w:proofErr w:type="spellStart"/>
      <w:r>
        <w:t>classtype</w:t>
      </w:r>
      <w:proofErr w:type="spellEnd"/>
      <w:r>
        <w:t xml:space="preserve">, </w:t>
      </w:r>
      <w:proofErr w:type="spellStart"/>
      <w:r>
        <w:t>classtype</w:t>
      </w:r>
      <w:proofErr w:type="spellEnd"/>
      <w:r>
        <w:t xml:space="preserve"> ) ){</w:t>
      </w:r>
    </w:p>
    <w:p w:rsidR="004A45E3" w:rsidRDefault="004A45E3" w:rsidP="004A45E3">
      <w:r>
        <w:t xml:space="preserve">        block[pos] = NULL;</w:t>
      </w:r>
    </w:p>
    <w:p w:rsidR="004A45E3" w:rsidRDefault="004A45E3" w:rsidP="004A45E3">
      <w:r>
        <w:t xml:space="preserve">    }</w:t>
      </w:r>
    </w:p>
    <w:p w:rsidR="004A45E3" w:rsidRDefault="004A45E3" w:rsidP="004A45E3">
      <w:r>
        <w:t xml:space="preserve">    // At head has followers</w:t>
      </w:r>
    </w:p>
    <w:p w:rsidR="004A45E3" w:rsidRDefault="004A45E3" w:rsidP="004A45E3">
      <w:r>
        <w:t xml:space="preserve">    else </w:t>
      </w:r>
      <w:proofErr w:type="gramStart"/>
      <w:r>
        <w:t>if( !</w:t>
      </w:r>
      <w:proofErr w:type="spellStart"/>
      <w:proofErr w:type="gramEnd"/>
      <w:r>
        <w:t>strcmp</w:t>
      </w:r>
      <w:proofErr w:type="spellEnd"/>
      <w:r>
        <w:t>( temp-&gt;name, name ) &amp;&amp; !</w:t>
      </w:r>
      <w:proofErr w:type="spellStart"/>
      <w:r>
        <w:t>strcmp</w:t>
      </w:r>
      <w:proofErr w:type="spellEnd"/>
      <w:r>
        <w:t>( temp-&gt;</w:t>
      </w:r>
      <w:proofErr w:type="spellStart"/>
      <w:r>
        <w:t>classtype</w:t>
      </w:r>
      <w:proofErr w:type="spellEnd"/>
      <w:r>
        <w:t xml:space="preserve">, </w:t>
      </w:r>
      <w:proofErr w:type="spellStart"/>
      <w:r>
        <w:t>classtype</w:t>
      </w:r>
      <w:proofErr w:type="spellEnd"/>
      <w:r>
        <w:t xml:space="preserve"> ) ){</w:t>
      </w:r>
    </w:p>
    <w:p w:rsidR="004A45E3" w:rsidRDefault="004A45E3" w:rsidP="004A45E3">
      <w:r>
        <w:t xml:space="preserve">        block[pos] = temp-&gt;next;</w:t>
      </w:r>
    </w:p>
    <w:p w:rsidR="004A45E3" w:rsidRDefault="004A45E3" w:rsidP="004A45E3">
      <w:r>
        <w:t xml:space="preserve">    }</w:t>
      </w:r>
    </w:p>
    <w:p w:rsidR="004A45E3" w:rsidRDefault="004A45E3" w:rsidP="004A45E3">
      <w:r>
        <w:t xml:space="preserve">    </w:t>
      </w:r>
      <w:proofErr w:type="gramStart"/>
      <w:r>
        <w:t>else{</w:t>
      </w:r>
      <w:proofErr w:type="gramEnd"/>
    </w:p>
    <w:p w:rsidR="004A45E3" w:rsidRDefault="004A45E3" w:rsidP="004A45E3"/>
    <w:p w:rsidR="004A45E3" w:rsidRDefault="004A45E3" w:rsidP="004A45E3">
      <w:r>
        <w:t xml:space="preserve">        </w:t>
      </w:r>
      <w:proofErr w:type="gramStart"/>
      <w:r>
        <w:t>while( temp</w:t>
      </w:r>
      <w:proofErr w:type="gramEnd"/>
      <w:r>
        <w:t>-&gt;next != NULL ){</w:t>
      </w:r>
    </w:p>
    <w:p w:rsidR="004A45E3" w:rsidRDefault="004A45E3" w:rsidP="004A45E3">
      <w:r>
        <w:t xml:space="preserve">                if </w:t>
      </w:r>
      <w:proofErr w:type="gramStart"/>
      <w:r>
        <w:t>( !</w:t>
      </w:r>
      <w:proofErr w:type="spellStart"/>
      <w:r>
        <w:t>strcmp</w:t>
      </w:r>
      <w:proofErr w:type="spellEnd"/>
      <w:proofErr w:type="gramEnd"/>
      <w:r>
        <w:t>( temp-&gt;next-&gt;name, name ) &amp;&amp; !</w:t>
      </w:r>
      <w:proofErr w:type="spellStart"/>
      <w:r>
        <w:t>strcmp</w:t>
      </w:r>
      <w:proofErr w:type="spellEnd"/>
      <w:r>
        <w:t>( temp-&gt;next-&gt;</w:t>
      </w:r>
      <w:proofErr w:type="spellStart"/>
      <w:r>
        <w:t>classtype</w:t>
      </w:r>
      <w:proofErr w:type="spellEnd"/>
      <w:r>
        <w:t xml:space="preserve">, </w:t>
      </w:r>
      <w:proofErr w:type="spellStart"/>
      <w:r>
        <w:t>classtype</w:t>
      </w:r>
      <w:proofErr w:type="spellEnd"/>
      <w:r>
        <w:t xml:space="preserve"> ) ){</w:t>
      </w:r>
    </w:p>
    <w:p w:rsidR="004A45E3" w:rsidRDefault="004A45E3" w:rsidP="004A45E3">
      <w:r>
        <w:t xml:space="preserve">    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FOUND IT %s : %s\n", temp-&gt;name, temp-&gt;</w:t>
      </w:r>
      <w:proofErr w:type="spellStart"/>
      <w:r>
        <w:t>classtype</w:t>
      </w:r>
      <w:proofErr w:type="spellEnd"/>
      <w:r>
        <w:t xml:space="preserve"> );</w:t>
      </w:r>
    </w:p>
    <w:p w:rsidR="004A45E3" w:rsidRDefault="004A45E3" w:rsidP="004A45E3">
      <w:r>
        <w:t xml:space="preserve">                    break;</w:t>
      </w:r>
    </w:p>
    <w:p w:rsidR="004A45E3" w:rsidRDefault="004A45E3" w:rsidP="004A45E3">
      <w:r>
        <w:t xml:space="preserve">                }</w:t>
      </w:r>
    </w:p>
    <w:p w:rsidR="004A45E3" w:rsidRDefault="004A45E3" w:rsidP="004A45E3">
      <w:r>
        <w:t xml:space="preserve">            temp = temp-&gt;next;</w:t>
      </w:r>
    </w:p>
    <w:p w:rsidR="004A45E3" w:rsidRDefault="004A45E3" w:rsidP="004A45E3">
      <w:r>
        <w:t xml:space="preserve">        }</w:t>
      </w:r>
      <w:bookmarkStart w:id="0" w:name="_GoBack"/>
      <w:bookmarkEnd w:id="0"/>
    </w:p>
    <w:p w:rsidR="004A45E3" w:rsidRDefault="004A45E3" w:rsidP="004A45E3">
      <w:r>
        <w:t xml:space="preserve">        </w:t>
      </w:r>
      <w:proofErr w:type="gramStart"/>
      <w:r>
        <w:t>if( temp</w:t>
      </w:r>
      <w:proofErr w:type="gramEnd"/>
      <w:r>
        <w:t xml:space="preserve"> != NULL ){</w:t>
      </w:r>
    </w:p>
    <w:p w:rsidR="004A45E3" w:rsidRDefault="004A45E3" w:rsidP="004A45E3">
      <w:r>
        <w:t xml:space="preserve">            </w:t>
      </w:r>
      <w:proofErr w:type="spellStart"/>
      <w:r>
        <w:t>symbol_info</w:t>
      </w:r>
      <w:proofErr w:type="spellEnd"/>
      <w:r>
        <w:t>* found = temp-&gt;next;</w:t>
      </w:r>
    </w:p>
    <w:p w:rsidR="004A45E3" w:rsidRDefault="004A45E3" w:rsidP="004A45E3">
      <w:r>
        <w:t xml:space="preserve">            temp-&gt;next = found-&gt;next;</w:t>
      </w:r>
    </w:p>
    <w:p w:rsidR="004A45E3" w:rsidRDefault="004A45E3" w:rsidP="004A45E3">
      <w:r>
        <w:t xml:space="preserve">            delete(found);</w:t>
      </w:r>
    </w:p>
    <w:p w:rsidR="004A45E3" w:rsidRDefault="004A45E3" w:rsidP="004A45E3">
      <w:r>
        <w:t xml:space="preserve">        }</w:t>
      </w:r>
    </w:p>
    <w:p w:rsidR="004A45E3" w:rsidRDefault="004A45E3" w:rsidP="004A45E3"/>
    <w:p w:rsidR="004A45E3" w:rsidRDefault="004A45E3" w:rsidP="004A45E3"/>
    <w:p w:rsidR="004A45E3" w:rsidRDefault="004A45E3" w:rsidP="004A45E3">
      <w:r>
        <w:t xml:space="preserve">    }</w:t>
      </w:r>
    </w:p>
    <w:p w:rsidR="004A45E3" w:rsidRDefault="004A45E3" w:rsidP="004A45E3">
      <w:r>
        <w:t>}</w:t>
      </w:r>
    </w:p>
    <w:p w:rsidR="004A45E3" w:rsidRDefault="004A45E3" w:rsidP="004A45E3">
      <w:r>
        <w:t>// Update an old class type with a new one. Change based on your need.</w:t>
      </w:r>
    </w:p>
    <w:p w:rsidR="004A45E3" w:rsidRDefault="004A45E3" w:rsidP="004A45E3">
      <w:r>
        <w:t xml:space="preserve">void </w:t>
      </w:r>
      <w:proofErr w:type="spellStart"/>
      <w:proofErr w:type="gramStart"/>
      <w:r>
        <w:t>cUpdate</w:t>
      </w:r>
      <w:proofErr w:type="spellEnd"/>
      <w:r>
        <w:t>(</w:t>
      </w:r>
      <w:proofErr w:type="gramEnd"/>
      <w:r>
        <w:t xml:space="preserve">char* name, char* </w:t>
      </w:r>
      <w:proofErr w:type="spellStart"/>
      <w:r>
        <w:t>classtype</w:t>
      </w:r>
      <w:proofErr w:type="spellEnd"/>
      <w:r>
        <w:t xml:space="preserve">, char* </w:t>
      </w:r>
      <w:proofErr w:type="spellStart"/>
      <w:r>
        <w:t>updatedClasstype</w:t>
      </w:r>
      <w:proofErr w:type="spellEnd"/>
      <w:r>
        <w:t>){</w:t>
      </w:r>
    </w:p>
    <w:p w:rsidR="004A45E3" w:rsidRDefault="004A45E3" w:rsidP="004A45E3">
      <w:r>
        <w:t xml:space="preserve">    int pos = </w:t>
      </w:r>
      <w:proofErr w:type="spellStart"/>
      <w:r>
        <w:t>cHash</w:t>
      </w:r>
      <w:proofErr w:type="spellEnd"/>
      <w:r>
        <w:t>(name);</w:t>
      </w:r>
    </w:p>
    <w:p w:rsidR="004A45E3" w:rsidRDefault="004A45E3" w:rsidP="004A45E3"/>
    <w:p w:rsidR="004A45E3" w:rsidRDefault="004A45E3" w:rsidP="004A45E3">
      <w:r>
        <w:t xml:space="preserve">    </w:t>
      </w:r>
      <w:proofErr w:type="spellStart"/>
      <w:r>
        <w:t>symbol_info</w:t>
      </w:r>
      <w:proofErr w:type="spellEnd"/>
      <w:r>
        <w:t>* temp = block[pos];</w:t>
      </w:r>
    </w:p>
    <w:p w:rsidR="004A45E3" w:rsidRDefault="004A45E3" w:rsidP="004A45E3"/>
    <w:p w:rsidR="004A45E3" w:rsidRDefault="004A45E3" w:rsidP="004A45E3">
      <w:r>
        <w:t xml:space="preserve">    </w:t>
      </w:r>
      <w:proofErr w:type="gramStart"/>
      <w:r>
        <w:t>while( temp</w:t>
      </w:r>
      <w:proofErr w:type="gramEnd"/>
      <w:r>
        <w:t xml:space="preserve"> != NULL ){</w:t>
      </w:r>
    </w:p>
    <w:p w:rsidR="004A45E3" w:rsidRDefault="004A45E3" w:rsidP="004A45E3">
      <w:r>
        <w:lastRenderedPageBreak/>
        <w:t xml:space="preserve">        </w:t>
      </w:r>
      <w:proofErr w:type="gramStart"/>
      <w:r>
        <w:t>if( !</w:t>
      </w:r>
      <w:proofErr w:type="spellStart"/>
      <w:proofErr w:type="gramEnd"/>
      <w:r>
        <w:t>strcmp</w:t>
      </w:r>
      <w:proofErr w:type="spellEnd"/>
      <w:r>
        <w:t>( temp-&gt;name, name ) &amp;&amp; !</w:t>
      </w:r>
      <w:proofErr w:type="spellStart"/>
      <w:r>
        <w:t>strcmp</w:t>
      </w:r>
      <w:proofErr w:type="spellEnd"/>
      <w:r>
        <w:t>( temp-&gt;</w:t>
      </w:r>
      <w:proofErr w:type="spellStart"/>
      <w:r>
        <w:t>classtype</w:t>
      </w:r>
      <w:proofErr w:type="spellEnd"/>
      <w:r>
        <w:t xml:space="preserve">, </w:t>
      </w:r>
      <w:proofErr w:type="spellStart"/>
      <w:r>
        <w:t>classtype</w:t>
      </w:r>
      <w:proofErr w:type="spellEnd"/>
      <w:r>
        <w:t xml:space="preserve"> ) ){</w:t>
      </w:r>
    </w:p>
    <w:p w:rsidR="004A45E3" w:rsidRDefault="004A45E3" w:rsidP="004A45E3">
      <w:r>
        <w:t xml:space="preserve">            temp-&gt;</w:t>
      </w:r>
      <w:proofErr w:type="spellStart"/>
      <w:r>
        <w:t>classtype</w:t>
      </w:r>
      <w:proofErr w:type="spellEnd"/>
      <w:r>
        <w:t xml:space="preserve"> = </w:t>
      </w:r>
      <w:proofErr w:type="spellStart"/>
      <w:r>
        <w:t>updatedClasstype</w:t>
      </w:r>
      <w:proofErr w:type="spellEnd"/>
      <w:r>
        <w:t>;</w:t>
      </w:r>
    </w:p>
    <w:p w:rsidR="004A45E3" w:rsidRDefault="004A45E3" w:rsidP="004A45E3">
      <w:r>
        <w:t xml:space="preserve">            return;</w:t>
      </w:r>
    </w:p>
    <w:p w:rsidR="004A45E3" w:rsidRDefault="004A45E3" w:rsidP="004A45E3">
      <w:r>
        <w:t xml:space="preserve">        }</w:t>
      </w:r>
    </w:p>
    <w:p w:rsidR="004A45E3" w:rsidRDefault="004A45E3" w:rsidP="004A45E3">
      <w:r>
        <w:t xml:space="preserve">        temp = temp-&gt;next;</w:t>
      </w:r>
    </w:p>
    <w:p w:rsidR="004A45E3" w:rsidRDefault="004A45E3" w:rsidP="004A45E3">
      <w:r>
        <w:t xml:space="preserve">    }</w:t>
      </w:r>
    </w:p>
    <w:p w:rsidR="004A45E3" w:rsidRDefault="004A45E3" w:rsidP="004A45E3">
      <w:r>
        <w:t>}</w:t>
      </w:r>
    </w:p>
    <w:p w:rsidR="004A45E3" w:rsidRDefault="004A45E3" w:rsidP="004A45E3">
      <w:r>
        <w:t>// Print the symbol table chain wise.</w:t>
      </w:r>
    </w:p>
    <w:p w:rsidR="004A45E3" w:rsidRDefault="004A45E3" w:rsidP="004A45E3">
      <w:r>
        <w:t xml:space="preserve">void </w:t>
      </w:r>
      <w:proofErr w:type="spellStart"/>
      <w:proofErr w:type="gramStart"/>
      <w:r>
        <w:t>showSymbolTable</w:t>
      </w:r>
      <w:proofErr w:type="spellEnd"/>
      <w:r>
        <w:t>(</w:t>
      </w:r>
      <w:proofErr w:type="gramEnd"/>
      <w:r>
        <w:t>){</w:t>
      </w:r>
    </w:p>
    <w:p w:rsidR="004A45E3" w:rsidRDefault="004A45E3" w:rsidP="004A45E3">
      <w:r>
        <w:t xml:space="preserve">    // Implement</w:t>
      </w:r>
    </w:p>
    <w:p w:rsidR="004A45E3" w:rsidRDefault="004A45E3" w:rsidP="004A45E3">
      <w:r>
        <w:t xml:space="preserve">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CHAIN_LENGTH; ++</w:t>
      </w:r>
      <w:proofErr w:type="spellStart"/>
      <w:r>
        <w:t>i</w:t>
      </w:r>
      <w:proofErr w:type="spellEnd"/>
      <w:r>
        <w:t>){</w:t>
      </w:r>
    </w:p>
    <w:p w:rsidR="004A45E3" w:rsidRDefault="004A45E3" w:rsidP="004A45E3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%d:", </w:t>
      </w:r>
      <w:proofErr w:type="spellStart"/>
      <w:r>
        <w:t>i</w:t>
      </w:r>
      <w:proofErr w:type="spellEnd"/>
      <w:r>
        <w:t>);</w:t>
      </w:r>
    </w:p>
    <w:p w:rsidR="004A45E3" w:rsidRDefault="004A45E3" w:rsidP="004A45E3"/>
    <w:p w:rsidR="004A45E3" w:rsidRDefault="004A45E3" w:rsidP="004A45E3">
      <w:r>
        <w:t xml:space="preserve">        // Do not modify the head</w:t>
      </w:r>
    </w:p>
    <w:p w:rsidR="004A45E3" w:rsidRDefault="004A45E3" w:rsidP="004A45E3">
      <w:r>
        <w:t xml:space="preserve">        </w:t>
      </w:r>
      <w:proofErr w:type="spellStart"/>
      <w:r>
        <w:t>symbol_info</w:t>
      </w:r>
      <w:proofErr w:type="spellEnd"/>
      <w:r>
        <w:t>* temp = block[</w:t>
      </w:r>
      <w:proofErr w:type="spellStart"/>
      <w:r>
        <w:t>i</w:t>
      </w:r>
      <w:proofErr w:type="spellEnd"/>
      <w:r>
        <w:t>];</w:t>
      </w:r>
    </w:p>
    <w:p w:rsidR="004A45E3" w:rsidRDefault="004A45E3" w:rsidP="004A45E3"/>
    <w:p w:rsidR="004A45E3" w:rsidRDefault="004A45E3" w:rsidP="004A45E3">
      <w:r>
        <w:t xml:space="preserve">        </w:t>
      </w:r>
      <w:proofErr w:type="gramStart"/>
      <w:r>
        <w:t>while( temp</w:t>
      </w:r>
      <w:proofErr w:type="gramEnd"/>
      <w:r>
        <w:t xml:space="preserve"> != NULL ){</w:t>
      </w:r>
    </w:p>
    <w:p w:rsidR="004A45E3" w:rsidRDefault="004A45E3" w:rsidP="004A45E3">
      <w:r>
        <w:t xml:space="preserve">            </w:t>
      </w:r>
      <w:proofErr w:type="spellStart"/>
      <w:r>
        <w:t>printf</w:t>
      </w:r>
      <w:proofErr w:type="spellEnd"/>
      <w:r>
        <w:t>("-&gt;[%s|%s]", temp-&gt;name, temp-&gt;</w:t>
      </w:r>
      <w:proofErr w:type="spellStart"/>
      <w:r>
        <w:t>classtype</w:t>
      </w:r>
      <w:proofErr w:type="spellEnd"/>
      <w:r>
        <w:t>);</w:t>
      </w:r>
    </w:p>
    <w:p w:rsidR="004A45E3" w:rsidRDefault="004A45E3" w:rsidP="004A45E3">
      <w:r>
        <w:t xml:space="preserve">            temp = temp-&gt;next;</w:t>
      </w:r>
    </w:p>
    <w:p w:rsidR="004A45E3" w:rsidRDefault="004A45E3" w:rsidP="004A45E3">
      <w:r>
        <w:t xml:space="preserve">        }</w:t>
      </w:r>
    </w:p>
    <w:p w:rsidR="004A45E3" w:rsidRDefault="004A45E3" w:rsidP="004A45E3"/>
    <w:p w:rsidR="004A45E3" w:rsidRDefault="004A45E3" w:rsidP="004A45E3">
      <w:r>
        <w:t xml:space="preserve">        </w:t>
      </w:r>
      <w:proofErr w:type="spellStart"/>
      <w:r>
        <w:t>printf</w:t>
      </w:r>
      <w:proofErr w:type="spellEnd"/>
      <w:r>
        <w:t>("\n");</w:t>
      </w:r>
    </w:p>
    <w:p w:rsidR="004A45E3" w:rsidRDefault="004A45E3" w:rsidP="004A45E3">
      <w:r>
        <w:t xml:space="preserve">    }</w:t>
      </w:r>
    </w:p>
    <w:p w:rsidR="004A45E3" w:rsidRDefault="004A45E3" w:rsidP="004A45E3">
      <w:r>
        <w:t>}</w:t>
      </w:r>
    </w:p>
    <w:p w:rsidR="004A45E3" w:rsidRDefault="004A45E3" w:rsidP="004A45E3">
      <w:r>
        <w:t xml:space="preserve">int </w:t>
      </w:r>
      <w:proofErr w:type="spellStart"/>
      <w:proofErr w:type="gramStart"/>
      <w:r>
        <w:t>showMenu</w:t>
      </w:r>
      <w:proofErr w:type="spellEnd"/>
      <w:r>
        <w:t>(</w:t>
      </w:r>
      <w:proofErr w:type="gramEnd"/>
      <w:r>
        <w:t>){</w:t>
      </w:r>
    </w:p>
    <w:p w:rsidR="004A45E3" w:rsidRDefault="004A45E3" w:rsidP="004A45E3">
      <w:r>
        <w:t xml:space="preserve">    </w:t>
      </w:r>
      <w:proofErr w:type="spellStart"/>
      <w:r>
        <w:t>cout</w:t>
      </w:r>
      <w:proofErr w:type="spellEnd"/>
      <w:r>
        <w:t xml:space="preserve"> &lt;&lt;</w:t>
      </w:r>
      <w:proofErr w:type="spellStart"/>
      <w:r>
        <w:t>endl</w:t>
      </w:r>
      <w:proofErr w:type="spellEnd"/>
      <w:r>
        <w:t>&lt;&lt; "Menu:\n";</w:t>
      </w:r>
    </w:p>
    <w:p w:rsidR="004A45E3" w:rsidRDefault="004A45E3" w:rsidP="004A45E3">
      <w:r>
        <w:t xml:space="preserve">    </w:t>
      </w:r>
      <w:proofErr w:type="spellStart"/>
      <w:r>
        <w:t>cout</w:t>
      </w:r>
      <w:proofErr w:type="spellEnd"/>
      <w:r>
        <w:t xml:space="preserve"> &lt;&lt; "=====\n";</w:t>
      </w:r>
    </w:p>
    <w:p w:rsidR="004A45E3" w:rsidRDefault="004A45E3" w:rsidP="004A45E3"/>
    <w:p w:rsidR="004A45E3" w:rsidRDefault="004A45E3" w:rsidP="004A45E3">
      <w:r>
        <w:t xml:space="preserve">    string message = "Enter 1 to </w:t>
      </w:r>
      <w:proofErr w:type="gramStart"/>
      <w:r>
        <w:t>insert(</w:t>
      </w:r>
      <w:proofErr w:type="gramEnd"/>
      <w:r>
        <w:t>name, class type)\n"</w:t>
      </w:r>
    </w:p>
    <w:p w:rsidR="004A45E3" w:rsidRDefault="004A45E3" w:rsidP="004A45E3">
      <w:r>
        <w:t xml:space="preserve">                     "Enter 2 to </w:t>
      </w:r>
      <w:proofErr w:type="gramStart"/>
      <w:r>
        <w:t>update(</w:t>
      </w:r>
      <w:proofErr w:type="gramEnd"/>
      <w:r>
        <w:t>name, class type, new class type)\n"</w:t>
      </w:r>
    </w:p>
    <w:p w:rsidR="004A45E3" w:rsidRDefault="004A45E3" w:rsidP="004A45E3">
      <w:r>
        <w:t xml:space="preserve">                     "Enter 3 to </w:t>
      </w:r>
      <w:proofErr w:type="gramStart"/>
      <w:r>
        <w:t>search(</w:t>
      </w:r>
      <w:proofErr w:type="gramEnd"/>
      <w:r>
        <w:t>name, class type)\n"</w:t>
      </w:r>
    </w:p>
    <w:p w:rsidR="004A45E3" w:rsidRDefault="004A45E3" w:rsidP="004A45E3">
      <w:r>
        <w:t xml:space="preserve">                     "Enter 4 to </w:t>
      </w:r>
      <w:proofErr w:type="gramStart"/>
      <w:r>
        <w:t>delete(</w:t>
      </w:r>
      <w:proofErr w:type="gramEnd"/>
      <w:r>
        <w:t>name, class type)\n"</w:t>
      </w:r>
    </w:p>
    <w:p w:rsidR="004A45E3" w:rsidRDefault="004A45E3" w:rsidP="004A45E3">
      <w:r>
        <w:t xml:space="preserve">                     "Enter 5 to display the symbol table\n";</w:t>
      </w:r>
    </w:p>
    <w:p w:rsidR="004A45E3" w:rsidRDefault="004A45E3" w:rsidP="004A45E3">
      <w:r>
        <w:t xml:space="preserve">    </w:t>
      </w:r>
      <w:proofErr w:type="spellStart"/>
      <w:r>
        <w:t>cout</w:t>
      </w:r>
      <w:proofErr w:type="spellEnd"/>
      <w:r>
        <w:t xml:space="preserve"> &lt;&lt; message &lt;&lt; "\n";</w:t>
      </w:r>
    </w:p>
    <w:p w:rsidR="004A45E3" w:rsidRDefault="004A45E3" w:rsidP="004A45E3">
      <w:r>
        <w:t xml:space="preserve">    </w:t>
      </w:r>
      <w:proofErr w:type="spellStart"/>
      <w:r>
        <w:t>cout</w:t>
      </w:r>
      <w:proofErr w:type="spellEnd"/>
      <w:r>
        <w:t xml:space="preserve"> &lt;&lt; "User Choice: ";</w:t>
      </w:r>
    </w:p>
    <w:p w:rsidR="004A45E3" w:rsidRDefault="004A45E3" w:rsidP="004A45E3">
      <w:r>
        <w:t xml:space="preserve">    int choice;</w:t>
      </w:r>
    </w:p>
    <w:p w:rsidR="004A45E3" w:rsidRDefault="004A45E3" w:rsidP="004A45E3">
      <w:r>
        <w:t xml:space="preserve">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", &amp;choice);</w:t>
      </w:r>
    </w:p>
    <w:p w:rsidR="004A45E3" w:rsidRDefault="004A45E3" w:rsidP="004A45E3">
      <w:r>
        <w:t xml:space="preserve">    return choice;</w:t>
      </w:r>
    </w:p>
    <w:p w:rsidR="004A45E3" w:rsidRDefault="004A45E3" w:rsidP="004A45E3">
      <w:r>
        <w:t>}</w:t>
      </w:r>
    </w:p>
    <w:p w:rsidR="004A45E3" w:rsidRDefault="004A45E3" w:rsidP="004A45E3"/>
    <w:p w:rsidR="004A45E3" w:rsidRDefault="004A45E3" w:rsidP="004A45E3">
      <w:r>
        <w:t xml:space="preserve">int </w:t>
      </w:r>
      <w:proofErr w:type="gramStart"/>
      <w:r>
        <w:t>main(</w:t>
      </w:r>
      <w:proofErr w:type="gramEnd"/>
      <w:r>
        <w:t>)</w:t>
      </w:r>
    </w:p>
    <w:p w:rsidR="004A45E3" w:rsidRDefault="004A45E3" w:rsidP="004A45E3">
      <w:r>
        <w:t>{</w:t>
      </w:r>
    </w:p>
    <w:p w:rsidR="004A45E3" w:rsidRDefault="004A45E3" w:rsidP="004A45E3">
      <w:r>
        <w:t xml:space="preserve">    FILE* input;</w:t>
      </w:r>
    </w:p>
    <w:p w:rsidR="004A45E3" w:rsidRDefault="004A45E3" w:rsidP="004A45E3">
      <w:r>
        <w:t xml:space="preserve">    FILE* output;</w:t>
      </w:r>
    </w:p>
    <w:p w:rsidR="004A45E3" w:rsidRDefault="004A45E3" w:rsidP="004A45E3"/>
    <w:p w:rsidR="004A45E3" w:rsidRDefault="004A45E3" w:rsidP="004A45E3">
      <w:r>
        <w:t xml:space="preserve">    ///STEP 1:(Bracket removed)</w:t>
      </w:r>
    </w:p>
    <w:p w:rsidR="004A45E3" w:rsidRDefault="004A45E3" w:rsidP="004A45E3">
      <w:r>
        <w:t xml:space="preserve">    char c;</w:t>
      </w:r>
    </w:p>
    <w:p w:rsidR="004A45E3" w:rsidRDefault="004A45E3" w:rsidP="004A45E3">
      <w:r>
        <w:t xml:space="preserve">    in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input.txt", "r");</w:t>
      </w:r>
    </w:p>
    <w:p w:rsidR="004A45E3" w:rsidRDefault="004A45E3" w:rsidP="004A45E3">
      <w:r>
        <w:t xml:space="preserve">    out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1.txt", "w");</w:t>
      </w:r>
    </w:p>
    <w:p w:rsidR="004A45E3" w:rsidRDefault="004A45E3" w:rsidP="004A45E3">
      <w:r>
        <w:t xml:space="preserve">    while((c=</w:t>
      </w:r>
      <w:proofErr w:type="spellStart"/>
      <w:r>
        <w:t>fgetc</w:t>
      </w:r>
      <w:proofErr w:type="spellEnd"/>
      <w:r>
        <w:t>(input)</w:t>
      </w:r>
      <w:proofErr w:type="gramStart"/>
      <w:r>
        <w:t>)!=</w:t>
      </w:r>
      <w:proofErr w:type="gramEnd"/>
      <w:r>
        <w:t>EOF)</w:t>
      </w:r>
    </w:p>
    <w:p w:rsidR="004A45E3" w:rsidRDefault="004A45E3" w:rsidP="004A45E3">
      <w:r>
        <w:t xml:space="preserve">    {</w:t>
      </w:r>
    </w:p>
    <w:p w:rsidR="004A45E3" w:rsidRDefault="004A45E3" w:rsidP="004A45E3">
      <w:r>
        <w:t xml:space="preserve">        if(c=='\n') </w:t>
      </w:r>
      <w:proofErr w:type="spellStart"/>
      <w:proofErr w:type="gramStart"/>
      <w:r>
        <w:t>fputc</w:t>
      </w:r>
      <w:proofErr w:type="spellEnd"/>
      <w:r>
        <w:t>(</w:t>
      </w:r>
      <w:proofErr w:type="gramEnd"/>
      <w:r>
        <w:t>' ', output);</w:t>
      </w:r>
    </w:p>
    <w:p w:rsidR="004A45E3" w:rsidRDefault="004A45E3" w:rsidP="004A45E3">
      <w:r>
        <w:t xml:space="preserve">        else </w:t>
      </w:r>
      <w:proofErr w:type="spellStart"/>
      <w:proofErr w:type="gramStart"/>
      <w:r>
        <w:t>fputc</w:t>
      </w:r>
      <w:proofErr w:type="spellEnd"/>
      <w:r>
        <w:t>(</w:t>
      </w:r>
      <w:proofErr w:type="gramEnd"/>
      <w:r>
        <w:t>c, output);</w:t>
      </w:r>
    </w:p>
    <w:p w:rsidR="004A45E3" w:rsidRDefault="004A45E3" w:rsidP="004A45E3">
      <w:r>
        <w:t xml:space="preserve">    }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input);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output);</w:t>
      </w:r>
    </w:p>
    <w:p w:rsidR="004A45E3" w:rsidRDefault="004A45E3" w:rsidP="004A45E3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INPUT FILE: \n\n");</w:t>
      </w:r>
    </w:p>
    <w:p w:rsidR="004A45E3" w:rsidRDefault="004A45E3" w:rsidP="004A45E3">
      <w:r>
        <w:lastRenderedPageBreak/>
        <w:t xml:space="preserve">    in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input.txt", "r");</w:t>
      </w:r>
    </w:p>
    <w:p w:rsidR="004A45E3" w:rsidRDefault="004A45E3" w:rsidP="004A45E3">
      <w:r>
        <w:t xml:space="preserve">    while((c=</w:t>
      </w:r>
      <w:proofErr w:type="spellStart"/>
      <w:r>
        <w:t>fgetc</w:t>
      </w:r>
      <w:proofErr w:type="spellEnd"/>
      <w:r>
        <w:t>(input)</w:t>
      </w:r>
      <w:proofErr w:type="gramStart"/>
      <w:r>
        <w:t>)!=</w:t>
      </w:r>
      <w:proofErr w:type="gramEnd"/>
      <w:r>
        <w:t xml:space="preserve">EOF) </w:t>
      </w:r>
      <w:proofErr w:type="spellStart"/>
      <w:r>
        <w:t>printf</w:t>
      </w:r>
      <w:proofErr w:type="spellEnd"/>
      <w:r>
        <w:t>("%</w:t>
      </w:r>
      <w:proofErr w:type="spellStart"/>
      <w:r>
        <w:t>c",c</w:t>
      </w:r>
      <w:proofErr w:type="spellEnd"/>
      <w:r>
        <w:t>);</w:t>
      </w:r>
    </w:p>
    <w:p w:rsidR="004A45E3" w:rsidRDefault="004A45E3" w:rsidP="004A45E3">
      <w:r>
        <w:t xml:space="preserve">    </w:t>
      </w:r>
      <w:proofErr w:type="spellStart"/>
      <w:r>
        <w:t>printf</w:t>
      </w:r>
      <w:proofErr w:type="spellEnd"/>
      <w:r>
        <w:t>("\n\n");</w:t>
      </w:r>
    </w:p>
    <w:p w:rsidR="004A45E3" w:rsidRDefault="004A45E3" w:rsidP="004A45E3"/>
    <w:p w:rsidR="004A45E3" w:rsidRDefault="004A45E3" w:rsidP="004A45E3">
      <w:r>
        <w:t xml:space="preserve">    in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1.txt", "r");</w:t>
      </w:r>
    </w:p>
    <w:p w:rsidR="004A45E3" w:rsidRDefault="004A45E3" w:rsidP="004A45E3">
      <w:r>
        <w:t xml:space="preserve">    out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2.txt", "w");</w:t>
      </w:r>
    </w:p>
    <w:p w:rsidR="004A45E3" w:rsidRDefault="004A45E3" w:rsidP="004A45E3">
      <w:r>
        <w:t xml:space="preserve">    while((c=</w:t>
      </w:r>
      <w:proofErr w:type="spellStart"/>
      <w:r>
        <w:t>fgetc</w:t>
      </w:r>
      <w:proofErr w:type="spellEnd"/>
      <w:r>
        <w:t>(input)</w:t>
      </w:r>
      <w:proofErr w:type="gramStart"/>
      <w:r>
        <w:t>)!=</w:t>
      </w:r>
      <w:proofErr w:type="gramEnd"/>
      <w:r>
        <w:t>EOF)</w:t>
      </w:r>
    </w:p>
    <w:p w:rsidR="004A45E3" w:rsidRDefault="004A45E3" w:rsidP="004A45E3">
      <w:r>
        <w:t xml:space="preserve">    {</w:t>
      </w:r>
    </w:p>
    <w:p w:rsidR="004A45E3" w:rsidRDefault="004A45E3" w:rsidP="004A45E3">
      <w:r>
        <w:t xml:space="preserve">        </w:t>
      </w:r>
      <w:proofErr w:type="gramStart"/>
      <w:r>
        <w:t>if(</w:t>
      </w:r>
      <w:proofErr w:type="gramEnd"/>
      <w:r>
        <w:t xml:space="preserve">c=='[' || c==']') </w:t>
      </w:r>
      <w:proofErr w:type="spellStart"/>
      <w:r>
        <w:t>fputc</w:t>
      </w:r>
      <w:proofErr w:type="spellEnd"/>
      <w:r>
        <w:t>(' ', output);</w:t>
      </w:r>
    </w:p>
    <w:p w:rsidR="004A45E3" w:rsidRDefault="004A45E3" w:rsidP="004A45E3">
      <w:r>
        <w:t xml:space="preserve">        else </w:t>
      </w:r>
      <w:proofErr w:type="spellStart"/>
      <w:proofErr w:type="gramStart"/>
      <w:r>
        <w:t>fputc</w:t>
      </w:r>
      <w:proofErr w:type="spellEnd"/>
      <w:r>
        <w:t>(</w:t>
      </w:r>
      <w:proofErr w:type="gramEnd"/>
      <w:r>
        <w:t>c, output);</w:t>
      </w:r>
    </w:p>
    <w:p w:rsidR="004A45E3" w:rsidRDefault="004A45E3" w:rsidP="004A45E3">
      <w:r>
        <w:t xml:space="preserve">    }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input);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output);</w:t>
      </w:r>
    </w:p>
    <w:p w:rsidR="004A45E3" w:rsidRDefault="004A45E3" w:rsidP="004A45E3">
      <w:r>
        <w:t xml:space="preserve">    in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2.txt", "r");</w:t>
      </w:r>
    </w:p>
    <w:p w:rsidR="004A45E3" w:rsidRDefault="004A45E3" w:rsidP="004A45E3"/>
    <w:p w:rsidR="004A45E3" w:rsidRDefault="004A45E3" w:rsidP="004A45E3">
      <w:r>
        <w:t xml:space="preserve">    //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Brackets Removed: \n\n");</w:t>
      </w:r>
    </w:p>
    <w:p w:rsidR="004A45E3" w:rsidRDefault="004A45E3" w:rsidP="004A45E3">
      <w:r>
        <w:t xml:space="preserve">    //while((c=</w:t>
      </w:r>
      <w:proofErr w:type="spellStart"/>
      <w:r>
        <w:t>fgetc</w:t>
      </w:r>
      <w:proofErr w:type="spellEnd"/>
      <w:r>
        <w:t>(input)</w:t>
      </w:r>
      <w:proofErr w:type="gramStart"/>
      <w:r>
        <w:t>)!=</w:t>
      </w:r>
      <w:proofErr w:type="gramEnd"/>
      <w:r>
        <w:t xml:space="preserve">EOF) </w:t>
      </w:r>
      <w:proofErr w:type="spellStart"/>
      <w:r>
        <w:t>printf</w:t>
      </w:r>
      <w:proofErr w:type="spellEnd"/>
      <w:r>
        <w:t>("%</w:t>
      </w:r>
      <w:proofErr w:type="spellStart"/>
      <w:r>
        <w:t>c",c</w:t>
      </w:r>
      <w:proofErr w:type="spellEnd"/>
      <w:r>
        <w:t>);</w:t>
      </w:r>
    </w:p>
    <w:p w:rsidR="004A45E3" w:rsidRDefault="004A45E3" w:rsidP="004A45E3">
      <w:r>
        <w:t xml:space="preserve">    //</w:t>
      </w:r>
      <w:proofErr w:type="spellStart"/>
      <w:r>
        <w:t>printf</w:t>
      </w:r>
      <w:proofErr w:type="spellEnd"/>
      <w:r>
        <w:t>("\n\n\n");</w:t>
      </w:r>
    </w:p>
    <w:p w:rsidR="004A45E3" w:rsidRDefault="004A45E3" w:rsidP="004A45E3"/>
    <w:p w:rsidR="004A45E3" w:rsidRDefault="004A45E3" w:rsidP="004A45E3">
      <w:r>
        <w:t xml:space="preserve">    ///STEP 1 final:(ID Isolated)</w:t>
      </w:r>
    </w:p>
    <w:p w:rsidR="004A45E3" w:rsidRDefault="004A45E3" w:rsidP="004A45E3">
      <w:r>
        <w:t xml:space="preserve">    in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2.txt", "r");</w:t>
      </w:r>
    </w:p>
    <w:p w:rsidR="004A45E3" w:rsidRDefault="004A45E3" w:rsidP="004A45E3">
      <w:r>
        <w:t xml:space="preserve">    out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3.txt", "w");</w:t>
      </w:r>
    </w:p>
    <w:p w:rsidR="004A45E3" w:rsidRDefault="004A45E3" w:rsidP="004A45E3">
      <w:r>
        <w:t xml:space="preserve">    char str[M];</w:t>
      </w:r>
    </w:p>
    <w:p w:rsidR="004A45E3" w:rsidRDefault="004A45E3" w:rsidP="004A45E3">
      <w:r>
        <w:t xml:space="preserve">    </w:t>
      </w:r>
      <w:proofErr w:type="gramStart"/>
      <w:r>
        <w:t>while(</w:t>
      </w:r>
      <w:proofErr w:type="spellStart"/>
      <w:proofErr w:type="gramEnd"/>
      <w:r>
        <w:t>fscanf</w:t>
      </w:r>
      <w:proofErr w:type="spellEnd"/>
      <w:r>
        <w:t>(input, "%s", &amp;str)!=EOF)</w:t>
      </w:r>
    </w:p>
    <w:p w:rsidR="004A45E3" w:rsidRDefault="004A45E3" w:rsidP="004A45E3">
      <w:r>
        <w:t xml:space="preserve">    {</w:t>
      </w:r>
    </w:p>
    <w:p w:rsidR="004A45E3" w:rsidRDefault="004A45E3" w:rsidP="004A45E3">
      <w:r>
        <w:t xml:space="preserve">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>output, "[", str);</w:t>
      </w:r>
    </w:p>
    <w:p w:rsidR="004A45E3" w:rsidRDefault="004A45E3" w:rsidP="004A45E3">
      <w:r>
        <w:t xml:space="preserve">        if(</w:t>
      </w:r>
      <w:proofErr w:type="spellStart"/>
      <w:r>
        <w:t>strcmp</w:t>
      </w:r>
      <w:proofErr w:type="spellEnd"/>
      <w:r>
        <w:t>(</w:t>
      </w:r>
      <w:proofErr w:type="spellStart"/>
      <w:r>
        <w:t>str,"id</w:t>
      </w:r>
      <w:proofErr w:type="spellEnd"/>
      <w:proofErr w:type="gramStart"/>
      <w:r>
        <w:t>")=</w:t>
      </w:r>
      <w:proofErr w:type="gramEnd"/>
      <w:r>
        <w:t xml:space="preserve">=0) </w:t>
      </w:r>
      <w:proofErr w:type="spellStart"/>
      <w:r>
        <w:t>fprintf</w:t>
      </w:r>
      <w:proofErr w:type="spellEnd"/>
      <w:r>
        <w:t>(output, "%s ", str);</w:t>
      </w:r>
    </w:p>
    <w:p w:rsidR="004A45E3" w:rsidRDefault="004A45E3" w:rsidP="004A45E3"/>
    <w:p w:rsidR="004A45E3" w:rsidRDefault="004A45E3" w:rsidP="004A45E3">
      <w:r>
        <w:t xml:space="preserve">        </w:t>
      </w:r>
      <w:proofErr w:type="spellStart"/>
      <w:proofErr w:type="gramStart"/>
      <w:r>
        <w:t>fscanf</w:t>
      </w:r>
      <w:proofErr w:type="spellEnd"/>
      <w:r>
        <w:t>(</w:t>
      </w:r>
      <w:proofErr w:type="gramEnd"/>
      <w:r>
        <w:t>input, "%s", &amp;str);</w:t>
      </w:r>
    </w:p>
    <w:p w:rsidR="004A45E3" w:rsidRDefault="004A45E3" w:rsidP="004A45E3">
      <w:r>
        <w:t xml:space="preserve">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>output, "%s]", str);</w:t>
      </w:r>
    </w:p>
    <w:p w:rsidR="004A45E3" w:rsidRDefault="004A45E3" w:rsidP="004A45E3">
      <w:r>
        <w:t xml:space="preserve">    }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input);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output);</w:t>
      </w:r>
    </w:p>
    <w:p w:rsidR="004A45E3" w:rsidRDefault="004A45E3" w:rsidP="004A45E3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STEP 1-IDs Isolated: \n\n");</w:t>
      </w:r>
    </w:p>
    <w:p w:rsidR="004A45E3" w:rsidRDefault="004A45E3" w:rsidP="004A45E3">
      <w:r>
        <w:t xml:space="preserve">    in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3.txt", "r");</w:t>
      </w:r>
    </w:p>
    <w:p w:rsidR="004A45E3" w:rsidRDefault="004A45E3" w:rsidP="004A45E3">
      <w:r>
        <w:t xml:space="preserve">    out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4.txt", "w");</w:t>
      </w:r>
    </w:p>
    <w:p w:rsidR="004A45E3" w:rsidRDefault="004A45E3" w:rsidP="004A45E3">
      <w:r>
        <w:t xml:space="preserve">    while((c=</w:t>
      </w:r>
      <w:proofErr w:type="spellStart"/>
      <w:r>
        <w:t>fgetc</w:t>
      </w:r>
      <w:proofErr w:type="spellEnd"/>
      <w:r>
        <w:t>(input)</w:t>
      </w:r>
      <w:proofErr w:type="gramStart"/>
      <w:r>
        <w:t>)!=</w:t>
      </w:r>
      <w:proofErr w:type="gramEnd"/>
      <w:r>
        <w:t xml:space="preserve">EOF) </w:t>
      </w:r>
      <w:proofErr w:type="spellStart"/>
      <w:r>
        <w:t>printf</w:t>
      </w:r>
      <w:proofErr w:type="spellEnd"/>
      <w:r>
        <w:t>("%</w:t>
      </w:r>
      <w:proofErr w:type="spellStart"/>
      <w:r>
        <w:t>c",c</w:t>
      </w:r>
      <w:proofErr w:type="spellEnd"/>
      <w:r>
        <w:t>);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input);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output);</w:t>
      </w:r>
    </w:p>
    <w:p w:rsidR="004A45E3" w:rsidRDefault="004A45E3" w:rsidP="004A45E3"/>
    <w:p w:rsidR="004A45E3" w:rsidRDefault="004A45E3" w:rsidP="004A45E3">
      <w:r>
        <w:t xml:space="preserve">    ///STEP 1-Extra:(Bracket removed after removed </w:t>
      </w:r>
      <w:proofErr w:type="spellStart"/>
      <w:proofErr w:type="gramStart"/>
      <w:r>
        <w:t>kw,op</w:t>
      </w:r>
      <w:proofErr w:type="spellEnd"/>
      <w:proofErr w:type="gramEnd"/>
      <w:r>
        <w:t xml:space="preserve"> </w:t>
      </w:r>
      <w:proofErr w:type="spellStart"/>
      <w:r>
        <w:t>etc</w:t>
      </w:r>
      <w:proofErr w:type="spellEnd"/>
      <w:r>
        <w:t>)</w:t>
      </w:r>
    </w:p>
    <w:p w:rsidR="004A45E3" w:rsidRDefault="004A45E3" w:rsidP="004A45E3">
      <w:r>
        <w:t xml:space="preserve">    in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3.txt", "r");</w:t>
      </w:r>
    </w:p>
    <w:p w:rsidR="004A45E3" w:rsidRDefault="004A45E3" w:rsidP="004A45E3">
      <w:r>
        <w:t xml:space="preserve">    out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4.txt", "w");</w:t>
      </w:r>
    </w:p>
    <w:p w:rsidR="004A45E3" w:rsidRDefault="004A45E3" w:rsidP="004A45E3"/>
    <w:p w:rsidR="004A45E3" w:rsidRDefault="004A45E3" w:rsidP="004A45E3">
      <w:r>
        <w:t xml:space="preserve">    while((c=</w:t>
      </w:r>
      <w:proofErr w:type="spellStart"/>
      <w:r>
        <w:t>fgetc</w:t>
      </w:r>
      <w:proofErr w:type="spellEnd"/>
      <w:r>
        <w:t>(input)</w:t>
      </w:r>
      <w:proofErr w:type="gramStart"/>
      <w:r>
        <w:t>)!=</w:t>
      </w:r>
      <w:proofErr w:type="gramEnd"/>
      <w:r>
        <w:t>EOF)</w:t>
      </w:r>
    </w:p>
    <w:p w:rsidR="004A45E3" w:rsidRDefault="004A45E3" w:rsidP="004A45E3">
      <w:r>
        <w:t xml:space="preserve">    {</w:t>
      </w:r>
    </w:p>
    <w:p w:rsidR="004A45E3" w:rsidRDefault="004A45E3" w:rsidP="004A45E3">
      <w:r>
        <w:t xml:space="preserve">        </w:t>
      </w:r>
      <w:proofErr w:type="gramStart"/>
      <w:r>
        <w:t>if(</w:t>
      </w:r>
      <w:proofErr w:type="gramEnd"/>
      <w:r>
        <w:t>c=='[' || c==']')</w:t>
      </w:r>
      <w:proofErr w:type="spellStart"/>
      <w:r>
        <w:t>fputc</w:t>
      </w:r>
      <w:proofErr w:type="spellEnd"/>
      <w:r>
        <w:t>(' ', output);</w:t>
      </w:r>
    </w:p>
    <w:p w:rsidR="004A45E3" w:rsidRDefault="004A45E3" w:rsidP="004A45E3">
      <w:r>
        <w:t xml:space="preserve">        //else if(c==']') </w:t>
      </w:r>
      <w:proofErr w:type="spellStart"/>
      <w:proofErr w:type="gramStart"/>
      <w:r>
        <w:t>fputc</w:t>
      </w:r>
      <w:proofErr w:type="spellEnd"/>
      <w:r>
        <w:t>(</w:t>
      </w:r>
      <w:proofErr w:type="gramEnd"/>
      <w:r>
        <w:t>' ', output);</w:t>
      </w:r>
    </w:p>
    <w:p w:rsidR="004A45E3" w:rsidRDefault="004A45E3" w:rsidP="004A45E3">
      <w:r>
        <w:t xml:space="preserve">        else </w:t>
      </w:r>
      <w:proofErr w:type="spellStart"/>
      <w:proofErr w:type="gramStart"/>
      <w:r>
        <w:t>fputc</w:t>
      </w:r>
      <w:proofErr w:type="spellEnd"/>
      <w:r>
        <w:t>(</w:t>
      </w:r>
      <w:proofErr w:type="gramEnd"/>
      <w:r>
        <w:t>c, output);</w:t>
      </w:r>
    </w:p>
    <w:p w:rsidR="004A45E3" w:rsidRDefault="004A45E3" w:rsidP="004A45E3">
      <w:r>
        <w:t xml:space="preserve">    }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input);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output);</w:t>
      </w:r>
    </w:p>
    <w:p w:rsidR="004A45E3" w:rsidRDefault="004A45E3" w:rsidP="004A45E3">
      <w:r>
        <w:t xml:space="preserve">    //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\</w:t>
      </w:r>
      <w:proofErr w:type="spellStart"/>
      <w:r>
        <w:t>nBrackets</w:t>
      </w:r>
      <w:proofErr w:type="spellEnd"/>
      <w:r>
        <w:t xml:space="preserve"> Removed For Easier Calculation: \n\n");</w:t>
      </w:r>
    </w:p>
    <w:p w:rsidR="004A45E3" w:rsidRDefault="004A45E3" w:rsidP="004A45E3">
      <w:r>
        <w:t xml:space="preserve">    in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4.txt", "r");</w:t>
      </w:r>
    </w:p>
    <w:p w:rsidR="004A45E3" w:rsidRDefault="004A45E3" w:rsidP="004A45E3">
      <w:r>
        <w:t xml:space="preserve">    //while((c=</w:t>
      </w:r>
      <w:proofErr w:type="spellStart"/>
      <w:r>
        <w:t>fgetc</w:t>
      </w:r>
      <w:proofErr w:type="spellEnd"/>
      <w:r>
        <w:t>(input)</w:t>
      </w:r>
      <w:proofErr w:type="gramStart"/>
      <w:r>
        <w:t>)!=</w:t>
      </w:r>
      <w:proofErr w:type="gramEnd"/>
      <w:r>
        <w:t xml:space="preserve">EOF) </w:t>
      </w:r>
      <w:proofErr w:type="spellStart"/>
      <w:r>
        <w:t>printf</w:t>
      </w:r>
      <w:proofErr w:type="spellEnd"/>
      <w:r>
        <w:t>("%</w:t>
      </w:r>
      <w:proofErr w:type="spellStart"/>
      <w:r>
        <w:t>c",c</w:t>
      </w:r>
      <w:proofErr w:type="spellEnd"/>
      <w:r>
        <w:t>);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input);</w:t>
      </w:r>
    </w:p>
    <w:p w:rsidR="004A45E3" w:rsidRDefault="004A45E3" w:rsidP="004A45E3"/>
    <w:p w:rsidR="004A45E3" w:rsidRDefault="004A45E3" w:rsidP="004A45E3">
      <w:r>
        <w:t xml:space="preserve">    ///STEP </w:t>
      </w:r>
      <w:proofErr w:type="gramStart"/>
      <w:r>
        <w:t>2:Symbol</w:t>
      </w:r>
      <w:proofErr w:type="gramEnd"/>
      <w:r>
        <w:t xml:space="preserve"> Table</w:t>
      </w:r>
    </w:p>
    <w:p w:rsidR="004A45E3" w:rsidRDefault="004A45E3" w:rsidP="004A45E3">
      <w:r>
        <w:t xml:space="preserve">    in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4.txt", "r");</w:t>
      </w:r>
    </w:p>
    <w:p w:rsidR="004A45E3" w:rsidRDefault="004A45E3" w:rsidP="004A45E3">
      <w:r>
        <w:lastRenderedPageBreak/>
        <w:t xml:space="preserve">    out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5.txt", "w");</w:t>
      </w:r>
    </w:p>
    <w:p w:rsidR="004A45E3" w:rsidRDefault="004A45E3" w:rsidP="004A45E3"/>
    <w:p w:rsidR="004A45E3" w:rsidRDefault="004A45E3" w:rsidP="004A45E3">
      <w:r>
        <w:t xml:space="preserve">    char name[M] = "global";</w:t>
      </w:r>
    </w:p>
    <w:p w:rsidR="004A45E3" w:rsidRDefault="004A45E3" w:rsidP="004A45E3">
      <w:r>
        <w:t xml:space="preserve">    int id = 1;</w:t>
      </w:r>
    </w:p>
    <w:p w:rsidR="004A45E3" w:rsidRDefault="004A45E3" w:rsidP="004A45E3">
      <w:r>
        <w:t xml:space="preserve">    </w:t>
      </w:r>
      <w:proofErr w:type="gramStart"/>
      <w:r>
        <w:t>while(</w:t>
      </w:r>
      <w:proofErr w:type="spellStart"/>
      <w:proofErr w:type="gramEnd"/>
      <w:r>
        <w:t>fscanf</w:t>
      </w:r>
      <w:proofErr w:type="spellEnd"/>
      <w:r>
        <w:t>(input, "%s", &amp;str)!=EOF)</w:t>
      </w:r>
    </w:p>
    <w:p w:rsidR="004A45E3" w:rsidRDefault="004A45E3" w:rsidP="004A45E3">
      <w:r>
        <w:t xml:space="preserve">    {</w:t>
      </w:r>
    </w:p>
    <w:p w:rsidR="004A45E3" w:rsidRDefault="004A45E3" w:rsidP="004A45E3">
      <w:r>
        <w:t xml:space="preserve">        if(</w:t>
      </w:r>
      <w:proofErr w:type="spellStart"/>
      <w:r>
        <w:t>strcmp</w:t>
      </w:r>
      <w:proofErr w:type="spellEnd"/>
      <w:r>
        <w:t>(</w:t>
      </w:r>
      <w:proofErr w:type="spellStart"/>
      <w:r>
        <w:t>str,"float</w:t>
      </w:r>
      <w:proofErr w:type="spellEnd"/>
      <w:proofErr w:type="gramStart"/>
      <w:r>
        <w:t>")=</w:t>
      </w:r>
      <w:proofErr w:type="gramEnd"/>
      <w:r>
        <w:t>=0)</w:t>
      </w:r>
    </w:p>
    <w:p w:rsidR="004A45E3" w:rsidRDefault="004A45E3" w:rsidP="004A45E3">
      <w:r>
        <w:t xml:space="preserve">        {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siNo</w:t>
      </w:r>
      <w:proofErr w:type="spellEnd"/>
      <w:r>
        <w:t>, 2, "%d", id );//buffer size for integer 1byte= 4bit= 15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idType</w:t>
      </w:r>
      <w:proofErr w:type="spellEnd"/>
      <w:r>
        <w:t xml:space="preserve">, 20, "%s", str );//buffer size 4 byte for 4 character in max </w:t>
      </w:r>
      <w:proofErr w:type="spellStart"/>
      <w:r>
        <w:t>idType</w:t>
      </w:r>
      <w:proofErr w:type="spellEnd"/>
      <w:r>
        <w:t xml:space="preserve"> = "</w:t>
      </w:r>
      <w:proofErr w:type="spellStart"/>
      <w:r>
        <w:t>func</w:t>
      </w:r>
      <w:proofErr w:type="spellEnd"/>
      <w:r>
        <w:t>"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scanf</w:t>
      </w:r>
      <w:proofErr w:type="spellEnd"/>
      <w:r>
        <w:t>(</w:t>
      </w:r>
      <w:proofErr w:type="gramEnd"/>
      <w:r>
        <w:t>input, "%s", 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scanf</w:t>
      </w:r>
      <w:proofErr w:type="spellEnd"/>
      <w:r>
        <w:t>(</w:t>
      </w:r>
      <w:proofErr w:type="gramEnd"/>
      <w:r>
        <w:t>input, "%s", &amp;str);</w:t>
      </w:r>
    </w:p>
    <w:p w:rsidR="004A45E3" w:rsidRDefault="004A45E3" w:rsidP="004A45E3"/>
    <w:p w:rsidR="004A45E3" w:rsidRDefault="004A45E3" w:rsidP="004A45E3">
      <w:r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name, 20, "%s", str 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scanf</w:t>
      </w:r>
      <w:proofErr w:type="spellEnd"/>
      <w:r>
        <w:t>(</w:t>
      </w:r>
      <w:proofErr w:type="gramEnd"/>
      <w:r>
        <w:t>input, "%s", 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</w:t>
      </w:r>
      <w:proofErr w:type="spellStart"/>
      <w:r>
        <w:t>SymTbl</w:t>
      </w:r>
      <w:proofErr w:type="spellEnd"/>
      <w:r>
        <w:t>[id].</w:t>
      </w:r>
      <w:proofErr w:type="spellStart"/>
      <w:r>
        <w:t>siNo</w:t>
      </w:r>
      <w:proofErr w:type="spellEnd"/>
      <w:r>
        <w:t>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scope, 20, "%s", name );</w:t>
      </w:r>
    </w:p>
    <w:p w:rsidR="004A45E3" w:rsidRDefault="004A45E3" w:rsidP="004A45E3"/>
    <w:p w:rsidR="004A45E3" w:rsidRDefault="004A45E3" w:rsidP="004A45E3">
      <w:r>
        <w:t xml:space="preserve">            if(</w:t>
      </w:r>
      <w:proofErr w:type="spellStart"/>
      <w:r>
        <w:t>strcmp</w:t>
      </w:r>
      <w:proofErr w:type="spellEnd"/>
      <w:r>
        <w:t>(str,"(</w:t>
      </w:r>
      <w:proofErr w:type="gramStart"/>
      <w:r>
        <w:t>")=</w:t>
      </w:r>
      <w:proofErr w:type="gramEnd"/>
      <w:r>
        <w:t>=0)</w:t>
      </w:r>
    </w:p>
    <w:p w:rsidR="004A45E3" w:rsidRDefault="004A45E3" w:rsidP="004A45E3">
      <w:r>
        <w:t xml:space="preserve">            {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snprintf</w:t>
      </w:r>
      <w:proofErr w:type="spellEnd"/>
      <w:r>
        <w:t>( name</w:t>
      </w:r>
      <w:proofErr w:type="gramEnd"/>
      <w:r>
        <w:t xml:space="preserve">, 4, "%s", </w:t>
      </w:r>
      <w:proofErr w:type="spellStart"/>
      <w:r>
        <w:t>SymTbl</w:t>
      </w:r>
      <w:proofErr w:type="spellEnd"/>
      <w:r>
        <w:t>[id].name );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idType</w:t>
      </w:r>
      <w:proofErr w:type="spellEnd"/>
      <w:r>
        <w:t>, 20, "</w:t>
      </w:r>
      <w:proofErr w:type="spellStart"/>
      <w:r>
        <w:t>func</w:t>
      </w:r>
      <w:proofErr w:type="spellEnd"/>
      <w:r>
        <w:t>", name );</w:t>
      </w:r>
    </w:p>
    <w:p w:rsidR="004A45E3" w:rsidRDefault="004A45E3" w:rsidP="004A45E3">
      <w:r>
        <w:t xml:space="preserve">            }</w:t>
      </w:r>
    </w:p>
    <w:p w:rsidR="004A45E3" w:rsidRDefault="004A45E3" w:rsidP="004A45E3">
      <w:r>
        <w:t xml:space="preserve">            else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idType</w:t>
      </w:r>
      <w:proofErr w:type="spellEnd"/>
      <w:r>
        <w:t>, 20, "var", name );</w:t>
      </w:r>
    </w:p>
    <w:p w:rsidR="004A45E3" w:rsidRDefault="004A45E3" w:rsidP="004A45E3">
      <w:r>
        <w:t xml:space="preserve">            id++;</w:t>
      </w:r>
    </w:p>
    <w:p w:rsidR="004A45E3" w:rsidRDefault="004A45E3" w:rsidP="004A45E3">
      <w:r>
        <w:t xml:space="preserve">        }</w:t>
      </w:r>
    </w:p>
    <w:p w:rsidR="004A45E3" w:rsidRDefault="004A45E3" w:rsidP="004A45E3">
      <w:r>
        <w:t xml:space="preserve">        else if(</w:t>
      </w:r>
      <w:proofErr w:type="spellStart"/>
      <w:r>
        <w:t>strcmp</w:t>
      </w:r>
      <w:proofErr w:type="spellEnd"/>
      <w:r>
        <w:t>(</w:t>
      </w:r>
      <w:proofErr w:type="spellStart"/>
      <w:r>
        <w:t>str,"double</w:t>
      </w:r>
      <w:proofErr w:type="spellEnd"/>
      <w:proofErr w:type="gramStart"/>
      <w:r>
        <w:t>")=</w:t>
      </w:r>
      <w:proofErr w:type="gramEnd"/>
      <w:r>
        <w:t>=0)</w:t>
      </w:r>
    </w:p>
    <w:p w:rsidR="004A45E3" w:rsidRDefault="004A45E3" w:rsidP="004A45E3">
      <w:r>
        <w:t xml:space="preserve">        {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siNo</w:t>
      </w:r>
      <w:proofErr w:type="spellEnd"/>
      <w:r>
        <w:t>, 2, "%d", id 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valueType</w:t>
      </w:r>
      <w:proofErr w:type="spellEnd"/>
      <w:r>
        <w:t>, 20, "%s", str 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scanf</w:t>
      </w:r>
      <w:proofErr w:type="spellEnd"/>
      <w:r>
        <w:t>(</w:t>
      </w:r>
      <w:proofErr w:type="gramEnd"/>
      <w:r>
        <w:t>input, "%s", 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scanf</w:t>
      </w:r>
      <w:proofErr w:type="spellEnd"/>
      <w:r>
        <w:t>(</w:t>
      </w:r>
      <w:proofErr w:type="gramEnd"/>
      <w:r>
        <w:t>input, "%s", &amp;str);</w:t>
      </w:r>
    </w:p>
    <w:p w:rsidR="004A45E3" w:rsidRDefault="004A45E3" w:rsidP="004A45E3"/>
    <w:p w:rsidR="004A45E3" w:rsidRDefault="004A45E3" w:rsidP="004A45E3">
      <w:r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name, 20, "%s", str 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scanf</w:t>
      </w:r>
      <w:proofErr w:type="spellEnd"/>
      <w:r>
        <w:t>(</w:t>
      </w:r>
      <w:proofErr w:type="gramEnd"/>
      <w:r>
        <w:t>input, "%s", 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</w:t>
      </w:r>
      <w:proofErr w:type="spellStart"/>
      <w:r>
        <w:t>SymTbl</w:t>
      </w:r>
      <w:proofErr w:type="spellEnd"/>
      <w:r>
        <w:t>[id].</w:t>
      </w:r>
      <w:proofErr w:type="spellStart"/>
      <w:r>
        <w:t>siNo</w:t>
      </w:r>
      <w:proofErr w:type="spellEnd"/>
      <w:r>
        <w:t>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scope, 20, "%s", name );</w:t>
      </w:r>
    </w:p>
    <w:p w:rsidR="004A45E3" w:rsidRDefault="004A45E3" w:rsidP="004A45E3"/>
    <w:p w:rsidR="004A45E3" w:rsidRDefault="004A45E3" w:rsidP="004A45E3">
      <w:r>
        <w:t xml:space="preserve">            if(</w:t>
      </w:r>
      <w:proofErr w:type="spellStart"/>
      <w:r>
        <w:t>strcmp</w:t>
      </w:r>
      <w:proofErr w:type="spellEnd"/>
      <w:r>
        <w:t>(str,"(</w:t>
      </w:r>
      <w:proofErr w:type="gramStart"/>
      <w:r>
        <w:t>")=</w:t>
      </w:r>
      <w:proofErr w:type="gramEnd"/>
      <w:r>
        <w:t>=0)</w:t>
      </w:r>
    </w:p>
    <w:p w:rsidR="004A45E3" w:rsidRDefault="004A45E3" w:rsidP="004A45E3">
      <w:r>
        <w:t xml:space="preserve">            {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snprintf</w:t>
      </w:r>
      <w:proofErr w:type="spellEnd"/>
      <w:r>
        <w:t>( name</w:t>
      </w:r>
      <w:proofErr w:type="gramEnd"/>
      <w:r>
        <w:t xml:space="preserve">,20, "%s", </w:t>
      </w:r>
      <w:proofErr w:type="spellStart"/>
      <w:r>
        <w:t>SymTbl</w:t>
      </w:r>
      <w:proofErr w:type="spellEnd"/>
      <w:r>
        <w:t>[id].name );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idType</w:t>
      </w:r>
      <w:proofErr w:type="spellEnd"/>
      <w:r>
        <w:t>, 20, "</w:t>
      </w:r>
      <w:proofErr w:type="spellStart"/>
      <w:r>
        <w:t>func</w:t>
      </w:r>
      <w:proofErr w:type="spellEnd"/>
      <w:r>
        <w:t>", name );</w:t>
      </w:r>
    </w:p>
    <w:p w:rsidR="004A45E3" w:rsidRDefault="004A45E3" w:rsidP="004A45E3">
      <w:r>
        <w:t xml:space="preserve">            }</w:t>
      </w:r>
    </w:p>
    <w:p w:rsidR="004A45E3" w:rsidRDefault="004A45E3" w:rsidP="004A45E3">
      <w:r>
        <w:t xml:space="preserve">            else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idType</w:t>
      </w:r>
      <w:proofErr w:type="spellEnd"/>
      <w:r>
        <w:t>, 20, "var", name );</w:t>
      </w:r>
    </w:p>
    <w:p w:rsidR="004A45E3" w:rsidRDefault="004A45E3" w:rsidP="004A45E3">
      <w:r>
        <w:t xml:space="preserve">            id++;</w:t>
      </w:r>
    </w:p>
    <w:p w:rsidR="004A45E3" w:rsidRDefault="004A45E3" w:rsidP="004A45E3">
      <w:r>
        <w:t xml:space="preserve">        }</w:t>
      </w:r>
    </w:p>
    <w:p w:rsidR="004A45E3" w:rsidRDefault="004A45E3" w:rsidP="004A45E3">
      <w:r>
        <w:t xml:space="preserve">        else if(</w:t>
      </w:r>
      <w:proofErr w:type="spellStart"/>
      <w:r>
        <w:t>strcmp</w:t>
      </w:r>
      <w:proofErr w:type="spellEnd"/>
      <w:r>
        <w:t>(</w:t>
      </w:r>
      <w:proofErr w:type="spellStart"/>
      <w:r>
        <w:t>str,"int</w:t>
      </w:r>
      <w:proofErr w:type="spellEnd"/>
      <w:proofErr w:type="gramStart"/>
      <w:r>
        <w:t>")=</w:t>
      </w:r>
      <w:proofErr w:type="gramEnd"/>
      <w:r>
        <w:t>=0)</w:t>
      </w:r>
    </w:p>
    <w:p w:rsidR="004A45E3" w:rsidRDefault="004A45E3" w:rsidP="004A45E3">
      <w:r>
        <w:t xml:space="preserve">        {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siNo</w:t>
      </w:r>
      <w:proofErr w:type="spellEnd"/>
      <w:r>
        <w:t>, 2, "%d", id );</w:t>
      </w:r>
    </w:p>
    <w:p w:rsidR="004A45E3" w:rsidRDefault="004A45E3" w:rsidP="004A45E3">
      <w:r>
        <w:lastRenderedPageBreak/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valueType</w:t>
      </w:r>
      <w:proofErr w:type="spellEnd"/>
      <w:r>
        <w:t>, 20, "%s", str 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scanf</w:t>
      </w:r>
      <w:proofErr w:type="spellEnd"/>
      <w:r>
        <w:t>(</w:t>
      </w:r>
      <w:proofErr w:type="gramEnd"/>
      <w:r>
        <w:t>input, "%s", 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scanf</w:t>
      </w:r>
      <w:proofErr w:type="spellEnd"/>
      <w:r>
        <w:t>(</w:t>
      </w:r>
      <w:proofErr w:type="gramEnd"/>
      <w:r>
        <w:t>input, "%s", &amp;str);</w:t>
      </w:r>
    </w:p>
    <w:p w:rsidR="004A45E3" w:rsidRDefault="004A45E3" w:rsidP="004A45E3"/>
    <w:p w:rsidR="004A45E3" w:rsidRDefault="004A45E3" w:rsidP="004A45E3">
      <w:r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name, 20, "%s", str 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scanf</w:t>
      </w:r>
      <w:proofErr w:type="spellEnd"/>
      <w:r>
        <w:t>(</w:t>
      </w:r>
      <w:proofErr w:type="gramEnd"/>
      <w:r>
        <w:t>input, "%s", 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</w:t>
      </w:r>
      <w:proofErr w:type="spellStart"/>
      <w:r>
        <w:t>SymTbl</w:t>
      </w:r>
      <w:proofErr w:type="spellEnd"/>
      <w:r>
        <w:t>[id].</w:t>
      </w:r>
      <w:proofErr w:type="spellStart"/>
      <w:r>
        <w:t>siNo</w:t>
      </w:r>
      <w:proofErr w:type="spellEnd"/>
      <w:r>
        <w:t>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scope, 20, "%s", name );</w:t>
      </w:r>
    </w:p>
    <w:p w:rsidR="004A45E3" w:rsidRDefault="004A45E3" w:rsidP="004A45E3"/>
    <w:p w:rsidR="004A45E3" w:rsidRDefault="004A45E3" w:rsidP="004A45E3">
      <w:r>
        <w:t xml:space="preserve">            if(</w:t>
      </w:r>
      <w:proofErr w:type="spellStart"/>
      <w:r>
        <w:t>strcmp</w:t>
      </w:r>
      <w:proofErr w:type="spellEnd"/>
      <w:r>
        <w:t>(str,"(</w:t>
      </w:r>
      <w:proofErr w:type="gramStart"/>
      <w:r>
        <w:t>")=</w:t>
      </w:r>
      <w:proofErr w:type="gramEnd"/>
      <w:r>
        <w:t>=0)</w:t>
      </w:r>
    </w:p>
    <w:p w:rsidR="004A45E3" w:rsidRDefault="004A45E3" w:rsidP="004A45E3">
      <w:r>
        <w:t xml:space="preserve">            {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snprintf</w:t>
      </w:r>
      <w:proofErr w:type="spellEnd"/>
      <w:r>
        <w:t>( name</w:t>
      </w:r>
      <w:proofErr w:type="gramEnd"/>
      <w:r>
        <w:t xml:space="preserve">, 20, "%s", </w:t>
      </w:r>
      <w:proofErr w:type="spellStart"/>
      <w:r>
        <w:t>SymTbl</w:t>
      </w:r>
      <w:proofErr w:type="spellEnd"/>
      <w:r>
        <w:t>[id].name );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idType</w:t>
      </w:r>
      <w:proofErr w:type="spellEnd"/>
      <w:r>
        <w:t>, 20, "</w:t>
      </w:r>
      <w:proofErr w:type="spellStart"/>
      <w:r>
        <w:t>func</w:t>
      </w:r>
      <w:proofErr w:type="spellEnd"/>
      <w:r>
        <w:t>", name );</w:t>
      </w:r>
    </w:p>
    <w:p w:rsidR="004A45E3" w:rsidRDefault="004A45E3" w:rsidP="004A45E3">
      <w:r>
        <w:t xml:space="preserve">            }</w:t>
      </w:r>
    </w:p>
    <w:p w:rsidR="004A45E3" w:rsidRDefault="004A45E3" w:rsidP="004A45E3">
      <w:r>
        <w:t xml:space="preserve">            else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idType</w:t>
      </w:r>
      <w:proofErr w:type="spellEnd"/>
      <w:r>
        <w:t>, 20, "var", name );</w:t>
      </w:r>
    </w:p>
    <w:p w:rsidR="004A45E3" w:rsidRDefault="004A45E3" w:rsidP="004A45E3">
      <w:r>
        <w:t xml:space="preserve">            id++;</w:t>
      </w:r>
    </w:p>
    <w:p w:rsidR="004A45E3" w:rsidRDefault="004A45E3" w:rsidP="004A45E3">
      <w:r>
        <w:t xml:space="preserve">        }</w:t>
      </w:r>
    </w:p>
    <w:p w:rsidR="004A45E3" w:rsidRDefault="004A45E3" w:rsidP="004A45E3">
      <w:r>
        <w:t xml:space="preserve">        else if(</w:t>
      </w:r>
      <w:proofErr w:type="spellStart"/>
      <w:r>
        <w:t>strcmp</w:t>
      </w:r>
      <w:proofErr w:type="spellEnd"/>
      <w:r>
        <w:t>(</w:t>
      </w:r>
      <w:proofErr w:type="spellStart"/>
      <w:r>
        <w:t>str,"char</w:t>
      </w:r>
      <w:proofErr w:type="spellEnd"/>
      <w:proofErr w:type="gramStart"/>
      <w:r>
        <w:t>")=</w:t>
      </w:r>
      <w:proofErr w:type="gramEnd"/>
      <w:r>
        <w:t>=0)</w:t>
      </w:r>
    </w:p>
    <w:p w:rsidR="004A45E3" w:rsidRDefault="004A45E3" w:rsidP="004A45E3">
      <w:r>
        <w:t xml:space="preserve">        {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siNo</w:t>
      </w:r>
      <w:proofErr w:type="spellEnd"/>
      <w:r>
        <w:t>, 2, "%d", id 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valueType</w:t>
      </w:r>
      <w:proofErr w:type="spellEnd"/>
      <w:r>
        <w:t>, 20, "%s", str 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scanf</w:t>
      </w:r>
      <w:proofErr w:type="spellEnd"/>
      <w:r>
        <w:t>(</w:t>
      </w:r>
      <w:proofErr w:type="gramEnd"/>
      <w:r>
        <w:t>input, "%s", 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scanf</w:t>
      </w:r>
      <w:proofErr w:type="spellEnd"/>
      <w:r>
        <w:t>(</w:t>
      </w:r>
      <w:proofErr w:type="gramEnd"/>
      <w:r>
        <w:t>input, "%s", &amp;str);</w:t>
      </w:r>
    </w:p>
    <w:p w:rsidR="004A45E3" w:rsidRDefault="004A45E3" w:rsidP="004A45E3"/>
    <w:p w:rsidR="004A45E3" w:rsidRDefault="004A45E3" w:rsidP="004A45E3">
      <w:r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name, 20, "%s", str 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scanf</w:t>
      </w:r>
      <w:proofErr w:type="spellEnd"/>
      <w:r>
        <w:t>(</w:t>
      </w:r>
      <w:proofErr w:type="gramEnd"/>
      <w:r>
        <w:t>input, "%s", 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</w:t>
      </w:r>
      <w:proofErr w:type="spellStart"/>
      <w:r>
        <w:t>SymTbl</w:t>
      </w:r>
      <w:proofErr w:type="spellEnd"/>
      <w:r>
        <w:t>[id].</w:t>
      </w:r>
      <w:proofErr w:type="spellStart"/>
      <w:r>
        <w:t>siNo</w:t>
      </w:r>
      <w:proofErr w:type="spellEnd"/>
      <w:r>
        <w:t>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&amp;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scope, 20, "%s", name );</w:t>
      </w:r>
    </w:p>
    <w:p w:rsidR="004A45E3" w:rsidRDefault="004A45E3" w:rsidP="004A45E3"/>
    <w:p w:rsidR="004A45E3" w:rsidRDefault="004A45E3" w:rsidP="004A45E3">
      <w:r>
        <w:t xml:space="preserve">            if(</w:t>
      </w:r>
      <w:proofErr w:type="spellStart"/>
      <w:r>
        <w:t>strcmp</w:t>
      </w:r>
      <w:proofErr w:type="spellEnd"/>
      <w:r>
        <w:t>(str,"(</w:t>
      </w:r>
      <w:proofErr w:type="gramStart"/>
      <w:r>
        <w:t>")=</w:t>
      </w:r>
      <w:proofErr w:type="gramEnd"/>
      <w:r>
        <w:t>=0)</w:t>
      </w:r>
    </w:p>
    <w:p w:rsidR="004A45E3" w:rsidRDefault="004A45E3" w:rsidP="004A45E3">
      <w:r>
        <w:t xml:space="preserve">            {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snprintf</w:t>
      </w:r>
      <w:proofErr w:type="spellEnd"/>
      <w:r>
        <w:t>( name</w:t>
      </w:r>
      <w:proofErr w:type="gramEnd"/>
      <w:r>
        <w:t xml:space="preserve">, 20, "%s", </w:t>
      </w:r>
      <w:proofErr w:type="spellStart"/>
      <w:r>
        <w:t>SymTbl</w:t>
      </w:r>
      <w:proofErr w:type="spellEnd"/>
      <w:r>
        <w:t>[id].name );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idType</w:t>
      </w:r>
      <w:proofErr w:type="spellEnd"/>
      <w:r>
        <w:t>, 20, "</w:t>
      </w:r>
      <w:proofErr w:type="spellStart"/>
      <w:r>
        <w:t>func</w:t>
      </w:r>
      <w:proofErr w:type="spellEnd"/>
      <w:r>
        <w:t>", name );</w:t>
      </w:r>
    </w:p>
    <w:p w:rsidR="004A45E3" w:rsidRDefault="004A45E3" w:rsidP="004A45E3">
      <w:r>
        <w:t xml:space="preserve">            }</w:t>
      </w:r>
    </w:p>
    <w:p w:rsidR="004A45E3" w:rsidRDefault="004A45E3" w:rsidP="004A45E3">
      <w:r>
        <w:t xml:space="preserve">            else </w:t>
      </w:r>
      <w:proofErr w:type="spellStart"/>
      <w:proofErr w:type="gramStart"/>
      <w:r>
        <w:t>snprintf</w:t>
      </w:r>
      <w:proofErr w:type="spellEnd"/>
      <w:r>
        <w:t xml:space="preserve">( </w:t>
      </w:r>
      <w:proofErr w:type="spellStart"/>
      <w:r>
        <w:t>SymTbl</w:t>
      </w:r>
      <w:proofErr w:type="spellEnd"/>
      <w:proofErr w:type="gramEnd"/>
      <w:r>
        <w:t>[id].</w:t>
      </w:r>
      <w:proofErr w:type="spellStart"/>
      <w:r>
        <w:t>idType</w:t>
      </w:r>
      <w:proofErr w:type="spellEnd"/>
      <w:r>
        <w:t>, 20, "var", name );</w:t>
      </w:r>
    </w:p>
    <w:p w:rsidR="004A45E3" w:rsidRDefault="004A45E3" w:rsidP="004A45E3">
      <w:r>
        <w:t xml:space="preserve">            id++;</w:t>
      </w:r>
    </w:p>
    <w:p w:rsidR="004A45E3" w:rsidRDefault="004A45E3" w:rsidP="004A45E3">
      <w:r>
        <w:t xml:space="preserve">        }</w:t>
      </w:r>
    </w:p>
    <w:p w:rsidR="004A45E3" w:rsidRDefault="004A45E3" w:rsidP="004A45E3">
      <w:r>
        <w:t xml:space="preserve">        else </w:t>
      </w:r>
      <w:proofErr w:type="spellStart"/>
      <w:proofErr w:type="gramStart"/>
      <w:r>
        <w:t>fprintf</w:t>
      </w:r>
      <w:proofErr w:type="spellEnd"/>
      <w:r>
        <w:t>(</w:t>
      </w:r>
      <w:proofErr w:type="spellStart"/>
      <w:proofErr w:type="gramEnd"/>
      <w:r>
        <w:t>output,"%s</w:t>
      </w:r>
      <w:proofErr w:type="spellEnd"/>
      <w:r>
        <w:t xml:space="preserve"> ",&amp;str);</w:t>
      </w:r>
    </w:p>
    <w:p w:rsidR="004A45E3" w:rsidRDefault="004A45E3" w:rsidP="004A45E3">
      <w:r>
        <w:t xml:space="preserve">        if(</w:t>
      </w:r>
      <w:proofErr w:type="spellStart"/>
      <w:r>
        <w:t>strcmp</w:t>
      </w:r>
      <w:proofErr w:type="spellEnd"/>
      <w:r>
        <w:t>(str,"}</w:t>
      </w:r>
      <w:proofErr w:type="gramStart"/>
      <w:r>
        <w:t>")=</w:t>
      </w:r>
      <w:proofErr w:type="gramEnd"/>
      <w:r>
        <w:t xml:space="preserve">=0) </w:t>
      </w:r>
      <w:proofErr w:type="spellStart"/>
      <w:r>
        <w:t>snprintf</w:t>
      </w:r>
      <w:proofErr w:type="spellEnd"/>
      <w:r>
        <w:t>( name, 20, "%s", "global" );</w:t>
      </w:r>
    </w:p>
    <w:p w:rsidR="004A45E3" w:rsidRDefault="004A45E3" w:rsidP="004A45E3">
      <w:r>
        <w:t xml:space="preserve">    }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input);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output);</w:t>
      </w:r>
    </w:p>
    <w:p w:rsidR="004A45E3" w:rsidRDefault="004A45E3" w:rsidP="004A45E3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\n\n\nStep2-SYMBOL TABLE: ");</w:t>
      </w:r>
    </w:p>
    <w:p w:rsidR="004A45E3" w:rsidRDefault="004A45E3" w:rsidP="004A45E3">
      <w:r>
        <w:t xml:space="preserve">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1; </w:t>
      </w:r>
      <w:proofErr w:type="spellStart"/>
      <w:r>
        <w:t>i</w:t>
      </w:r>
      <w:proofErr w:type="spellEnd"/>
      <w:r>
        <w:t xml:space="preserve">&lt;=7; </w:t>
      </w:r>
      <w:proofErr w:type="spellStart"/>
      <w:r>
        <w:t>i</w:t>
      </w:r>
      <w:proofErr w:type="spellEnd"/>
      <w:r>
        <w:t>++) printf("\n%s\t%s\t%s\t%s\t%s",SymTbl[i].siNo,SymTbl[i].name,SymTbl[i].idType,SymTbl[i].valueType,SymTbl[i].scope);</w:t>
      </w:r>
    </w:p>
    <w:p w:rsidR="004A45E3" w:rsidRDefault="004A45E3" w:rsidP="004A45E3"/>
    <w:p w:rsidR="004A45E3" w:rsidRDefault="004A45E3" w:rsidP="004A45E3"/>
    <w:p w:rsidR="004A45E3" w:rsidRDefault="004A45E3" w:rsidP="004A45E3">
      <w:r>
        <w:t xml:space="preserve">    ///STEP 4-Syntactic Analysis</w:t>
      </w:r>
    </w:p>
    <w:p w:rsidR="004A45E3" w:rsidRDefault="004A45E3" w:rsidP="004A45E3">
      <w:r>
        <w:t xml:space="preserve">    in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5.txt", "r");</w:t>
      </w:r>
    </w:p>
    <w:p w:rsidR="004A45E3" w:rsidRDefault="004A45E3" w:rsidP="004A45E3">
      <w:r>
        <w:t xml:space="preserve">    out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6.txt", "w");</w:t>
      </w:r>
    </w:p>
    <w:p w:rsidR="004A45E3" w:rsidRDefault="004A45E3" w:rsidP="004A45E3">
      <w:r>
        <w:t xml:space="preserve">    </w:t>
      </w:r>
      <w:proofErr w:type="gramStart"/>
      <w:r>
        <w:t>while(</w:t>
      </w:r>
      <w:proofErr w:type="spellStart"/>
      <w:proofErr w:type="gramEnd"/>
      <w:r>
        <w:t>fscanf</w:t>
      </w:r>
      <w:proofErr w:type="spellEnd"/>
      <w:r>
        <w:t>(input, "%s", &amp;str)!=EOF)</w:t>
      </w:r>
    </w:p>
    <w:p w:rsidR="004A45E3" w:rsidRDefault="004A45E3" w:rsidP="004A45E3">
      <w:r>
        <w:t xml:space="preserve">    {</w:t>
      </w:r>
    </w:p>
    <w:p w:rsidR="004A45E3" w:rsidRDefault="004A45E3" w:rsidP="004A45E3">
      <w:r>
        <w:lastRenderedPageBreak/>
        <w:t xml:space="preserve">        int flag = 0;</w:t>
      </w:r>
    </w:p>
    <w:p w:rsidR="004A45E3" w:rsidRDefault="004A45E3" w:rsidP="004A45E3">
      <w:r>
        <w:t xml:space="preserve">        </w:t>
      </w:r>
      <w:proofErr w:type="gramStart"/>
      <w:r>
        <w:t>for( int</w:t>
      </w:r>
      <w:proofErr w:type="gramEnd"/>
      <w:r>
        <w:t xml:space="preserve"> j=1; j&lt;=7; </w:t>
      </w:r>
      <w:proofErr w:type="spellStart"/>
      <w:r>
        <w:t>j++</w:t>
      </w:r>
      <w:proofErr w:type="spellEnd"/>
      <w:r>
        <w:t>)</w:t>
      </w:r>
    </w:p>
    <w:p w:rsidR="004A45E3" w:rsidRDefault="004A45E3" w:rsidP="004A45E3">
      <w:r>
        <w:t xml:space="preserve">        {</w:t>
      </w:r>
    </w:p>
    <w:p w:rsidR="004A45E3" w:rsidRDefault="004A45E3" w:rsidP="004A45E3">
      <w:r>
        <w:t xml:space="preserve">            if(</w:t>
      </w:r>
      <w:proofErr w:type="spellStart"/>
      <w:r>
        <w:t>strcmp</w:t>
      </w:r>
      <w:proofErr w:type="spellEnd"/>
      <w:r>
        <w:t>(</w:t>
      </w:r>
      <w:proofErr w:type="spellStart"/>
      <w:proofErr w:type="gramStart"/>
      <w:r>
        <w:t>str,SymTbl</w:t>
      </w:r>
      <w:proofErr w:type="spellEnd"/>
      <w:proofErr w:type="gramEnd"/>
      <w:r>
        <w:t>[j].name) == 0)</w:t>
      </w:r>
    </w:p>
    <w:p w:rsidR="004A45E3" w:rsidRDefault="004A45E3" w:rsidP="004A45E3">
      <w:r>
        <w:t xml:space="preserve">            {</w:t>
      </w:r>
    </w:p>
    <w:p w:rsidR="004A45E3" w:rsidRDefault="004A45E3" w:rsidP="004A45E3">
      <w:r>
        <w:t xml:space="preserve">                </w:t>
      </w:r>
      <w:proofErr w:type="spellStart"/>
      <w:r>
        <w:t>fprintf</w:t>
      </w:r>
      <w:proofErr w:type="spellEnd"/>
      <w:r>
        <w:t>(</w:t>
      </w:r>
      <w:proofErr w:type="spellStart"/>
      <w:proofErr w:type="gramStart"/>
      <w:r>
        <w:t>output,SymTbl</w:t>
      </w:r>
      <w:proofErr w:type="spellEnd"/>
      <w:proofErr w:type="gramEnd"/>
      <w:r>
        <w:t>[j].</w:t>
      </w:r>
      <w:proofErr w:type="spellStart"/>
      <w:r>
        <w:t>siNo</w:t>
      </w:r>
      <w:proofErr w:type="spellEnd"/>
      <w:r>
        <w:t>);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>output," ");</w:t>
      </w:r>
    </w:p>
    <w:p w:rsidR="004A45E3" w:rsidRDefault="004A45E3" w:rsidP="004A45E3">
      <w:r>
        <w:t xml:space="preserve">                flag++;</w:t>
      </w:r>
    </w:p>
    <w:p w:rsidR="004A45E3" w:rsidRDefault="004A45E3" w:rsidP="004A45E3">
      <w:r>
        <w:t xml:space="preserve">                break;</w:t>
      </w:r>
    </w:p>
    <w:p w:rsidR="004A45E3" w:rsidRDefault="004A45E3" w:rsidP="004A45E3">
      <w:r>
        <w:t xml:space="preserve">            }</w:t>
      </w:r>
    </w:p>
    <w:p w:rsidR="004A45E3" w:rsidRDefault="004A45E3" w:rsidP="004A45E3">
      <w:r>
        <w:t xml:space="preserve">        }</w:t>
      </w:r>
    </w:p>
    <w:p w:rsidR="004A45E3" w:rsidRDefault="004A45E3" w:rsidP="004A45E3">
      <w:r>
        <w:t xml:space="preserve">        </w:t>
      </w:r>
      <w:proofErr w:type="gramStart"/>
      <w:r>
        <w:t>if(</w:t>
      </w:r>
      <w:proofErr w:type="gramEnd"/>
      <w:r>
        <w:t>flag == 0)</w:t>
      </w:r>
    </w:p>
    <w:p w:rsidR="004A45E3" w:rsidRDefault="004A45E3" w:rsidP="004A45E3">
      <w:r>
        <w:t xml:space="preserve">        {</w:t>
      </w:r>
    </w:p>
    <w:p w:rsidR="004A45E3" w:rsidRDefault="004A45E3" w:rsidP="004A45E3">
      <w:r>
        <w:t xml:space="preserve">            </w:t>
      </w:r>
      <w:proofErr w:type="spellStart"/>
      <w:r>
        <w:t>fprintf</w:t>
      </w:r>
      <w:proofErr w:type="spellEnd"/>
      <w:r>
        <w:t>(</w:t>
      </w:r>
      <w:proofErr w:type="spellStart"/>
      <w:proofErr w:type="gramStart"/>
      <w:r>
        <w:t>output,str</w:t>
      </w:r>
      <w:proofErr w:type="spellEnd"/>
      <w:proofErr w:type="gramEnd"/>
      <w:r>
        <w:t>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>output," ");</w:t>
      </w:r>
    </w:p>
    <w:p w:rsidR="004A45E3" w:rsidRDefault="004A45E3" w:rsidP="004A45E3">
      <w:r>
        <w:t xml:space="preserve">        }</w:t>
      </w:r>
    </w:p>
    <w:p w:rsidR="004A45E3" w:rsidRDefault="004A45E3" w:rsidP="004A45E3">
      <w:r>
        <w:t xml:space="preserve">    }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input);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output);</w:t>
      </w:r>
    </w:p>
    <w:p w:rsidR="004A45E3" w:rsidRDefault="004A45E3" w:rsidP="004A45E3">
      <w:r>
        <w:t xml:space="preserve">    in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6.txt", "r");</w:t>
      </w:r>
    </w:p>
    <w:p w:rsidR="004A45E3" w:rsidRDefault="004A45E3" w:rsidP="004A45E3">
      <w:r>
        <w:t xml:space="preserve">    out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7.txt", "w");</w:t>
      </w:r>
    </w:p>
    <w:p w:rsidR="004A45E3" w:rsidRDefault="004A45E3" w:rsidP="004A45E3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\n\</w:t>
      </w:r>
      <w:proofErr w:type="spellStart"/>
      <w:r>
        <w:t>nFinal</w:t>
      </w:r>
      <w:proofErr w:type="spellEnd"/>
      <w:r>
        <w:t xml:space="preserve"> Step-4: \n\n");</w:t>
      </w:r>
    </w:p>
    <w:p w:rsidR="004A45E3" w:rsidRDefault="004A45E3" w:rsidP="004A45E3">
      <w:r>
        <w:t xml:space="preserve">    </w:t>
      </w:r>
      <w:proofErr w:type="gramStart"/>
      <w:r>
        <w:t>while(</w:t>
      </w:r>
      <w:proofErr w:type="spellStart"/>
      <w:proofErr w:type="gramEnd"/>
      <w:r>
        <w:t>fscanf</w:t>
      </w:r>
      <w:proofErr w:type="spellEnd"/>
      <w:r>
        <w:t>(input, "%s", &amp;str)!=EOF)</w:t>
      </w:r>
    </w:p>
    <w:p w:rsidR="004A45E3" w:rsidRDefault="004A45E3" w:rsidP="004A45E3">
      <w:r>
        <w:t xml:space="preserve">    {</w:t>
      </w:r>
    </w:p>
    <w:p w:rsidR="004A45E3" w:rsidRDefault="004A45E3" w:rsidP="004A45E3">
      <w:r>
        <w:t xml:space="preserve">        if(</w:t>
      </w:r>
      <w:proofErr w:type="spellStart"/>
      <w:r>
        <w:t>strcmp</w:t>
      </w:r>
      <w:proofErr w:type="spellEnd"/>
      <w:r>
        <w:t>(</w:t>
      </w:r>
      <w:proofErr w:type="spellStart"/>
      <w:r>
        <w:t>str,"id</w:t>
      </w:r>
      <w:proofErr w:type="spellEnd"/>
      <w:proofErr w:type="gramStart"/>
      <w:r>
        <w:t>")=</w:t>
      </w:r>
      <w:proofErr w:type="gramEnd"/>
      <w:r>
        <w:t>=0)</w:t>
      </w:r>
    </w:p>
    <w:p w:rsidR="004A45E3" w:rsidRDefault="004A45E3" w:rsidP="004A45E3">
      <w:r>
        <w:t xml:space="preserve">        {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>output,"[%s ",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[%s ",str)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fscanf</w:t>
      </w:r>
      <w:proofErr w:type="spellEnd"/>
      <w:r>
        <w:t>(</w:t>
      </w:r>
      <w:proofErr w:type="gramEnd"/>
      <w:r>
        <w:t>input, "%s", &amp;str);</w:t>
      </w:r>
    </w:p>
    <w:p w:rsidR="004A45E3" w:rsidRDefault="004A45E3" w:rsidP="004A45E3">
      <w:r>
        <w:t xml:space="preserve">            </w:t>
      </w:r>
      <w:proofErr w:type="spellStart"/>
      <w:r>
        <w:t>fprintf</w:t>
      </w:r>
      <w:proofErr w:type="spellEnd"/>
      <w:r>
        <w:t>(</w:t>
      </w:r>
      <w:proofErr w:type="spellStart"/>
      <w:r>
        <w:t>output,"%s</w:t>
      </w:r>
      <w:proofErr w:type="spellEnd"/>
      <w:r>
        <w:t>]</w:t>
      </w:r>
      <w:proofErr w:type="gramStart"/>
      <w:r>
        <w:t>",str</w:t>
      </w:r>
      <w:proofErr w:type="gramEnd"/>
      <w:r>
        <w:t>);</w:t>
      </w:r>
    </w:p>
    <w:p w:rsidR="004A45E3" w:rsidRDefault="004A45E3" w:rsidP="004A45E3">
      <w:r>
        <w:t xml:space="preserve">            </w:t>
      </w:r>
      <w:proofErr w:type="spellStart"/>
      <w:r>
        <w:t>printf</w:t>
      </w:r>
      <w:proofErr w:type="spellEnd"/>
      <w:r>
        <w:t>("%s]</w:t>
      </w:r>
      <w:proofErr w:type="gramStart"/>
      <w:r>
        <w:t>",str</w:t>
      </w:r>
      <w:proofErr w:type="gramEnd"/>
      <w:r>
        <w:t>);</w:t>
      </w:r>
    </w:p>
    <w:p w:rsidR="004A45E3" w:rsidRDefault="004A45E3" w:rsidP="004A45E3">
      <w:r>
        <w:t xml:space="preserve">        }</w:t>
      </w:r>
    </w:p>
    <w:p w:rsidR="004A45E3" w:rsidRDefault="004A45E3" w:rsidP="004A45E3">
      <w:r>
        <w:t xml:space="preserve">        </w:t>
      </w:r>
      <w:proofErr w:type="gramStart"/>
      <w:r>
        <w:t>else{</w:t>
      </w:r>
      <w:proofErr w:type="gramEnd"/>
    </w:p>
    <w:p w:rsidR="004A45E3" w:rsidRDefault="004A45E3" w:rsidP="004A45E3">
      <w:r>
        <w:t xml:space="preserve">            </w:t>
      </w:r>
      <w:proofErr w:type="spellStart"/>
      <w:r>
        <w:t>fprintf</w:t>
      </w:r>
      <w:proofErr w:type="spellEnd"/>
      <w:r>
        <w:t>(output,"[%s]</w:t>
      </w:r>
      <w:proofErr w:type="gramStart"/>
      <w:r>
        <w:t>",str</w:t>
      </w:r>
      <w:proofErr w:type="gramEnd"/>
      <w:r>
        <w:t>);</w:t>
      </w:r>
    </w:p>
    <w:p w:rsidR="004A45E3" w:rsidRDefault="004A45E3" w:rsidP="004A45E3">
      <w:r>
        <w:t xml:space="preserve">            </w:t>
      </w:r>
      <w:proofErr w:type="spellStart"/>
      <w:r>
        <w:t>printf</w:t>
      </w:r>
      <w:proofErr w:type="spellEnd"/>
      <w:r>
        <w:t>("[%s]</w:t>
      </w:r>
      <w:proofErr w:type="gramStart"/>
      <w:r>
        <w:t>",str</w:t>
      </w:r>
      <w:proofErr w:type="gramEnd"/>
      <w:r>
        <w:t>);</w:t>
      </w:r>
    </w:p>
    <w:p w:rsidR="004A45E3" w:rsidRDefault="004A45E3" w:rsidP="004A45E3">
      <w:r>
        <w:t xml:space="preserve">        }</w:t>
      </w:r>
    </w:p>
    <w:p w:rsidR="004A45E3" w:rsidRDefault="004A45E3" w:rsidP="004A45E3"/>
    <w:p w:rsidR="004A45E3" w:rsidRDefault="004A45E3" w:rsidP="004A45E3">
      <w:r>
        <w:t xml:space="preserve">    }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input);</w:t>
      </w:r>
    </w:p>
    <w:p w:rsidR="004A45E3" w:rsidRDefault="004A45E3" w:rsidP="004A45E3">
      <w:r>
        <w:t xml:space="preserve">    </w:t>
      </w:r>
      <w:proofErr w:type="spellStart"/>
      <w:r>
        <w:t>printf</w:t>
      </w:r>
      <w:proofErr w:type="spellEnd"/>
      <w:r>
        <w:t>("\n\n");</w:t>
      </w:r>
    </w:p>
    <w:p w:rsidR="004A45E3" w:rsidRDefault="004A45E3" w:rsidP="004A45E3"/>
    <w:p w:rsidR="004A45E3" w:rsidRDefault="004A45E3" w:rsidP="004A45E3">
      <w:r>
        <w:t xml:space="preserve">    ///Step 3</w:t>
      </w:r>
    </w:p>
    <w:p w:rsidR="004A45E3" w:rsidRDefault="004A45E3" w:rsidP="004A45E3">
      <w:r>
        <w:t xml:space="preserve">    </w:t>
      </w:r>
      <w:proofErr w:type="spellStart"/>
      <w:r>
        <w:t>cout</w:t>
      </w:r>
      <w:proofErr w:type="spellEnd"/>
      <w:r>
        <w:t>&lt;&lt;"Step-</w:t>
      </w:r>
      <w:proofErr w:type="gramStart"/>
      <w:r>
        <w:t>3:Symbol</w:t>
      </w:r>
      <w:proofErr w:type="gramEnd"/>
      <w:r>
        <w:t xml:space="preserve"> table name and </w:t>
      </w:r>
      <w:proofErr w:type="spellStart"/>
      <w:r>
        <w:t>classtype</w:t>
      </w:r>
      <w:proofErr w:type="spellEnd"/>
      <w:r>
        <w:t>"&lt;&lt;</w:t>
      </w:r>
      <w:proofErr w:type="spellStart"/>
      <w:r>
        <w:t>endl</w:t>
      </w:r>
      <w:proofErr w:type="spellEnd"/>
      <w:r>
        <w:t>;</w:t>
      </w:r>
    </w:p>
    <w:p w:rsidR="004A45E3" w:rsidRDefault="004A45E3" w:rsidP="004A45E3">
      <w:r>
        <w:t xml:space="preserve">    in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8.txt", "r");</w:t>
      </w:r>
    </w:p>
    <w:p w:rsidR="004A45E3" w:rsidRDefault="004A45E3" w:rsidP="004A45E3">
      <w:r>
        <w:t xml:space="preserve">    //output =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"Output1.txt", "w");</w:t>
      </w:r>
    </w:p>
    <w:p w:rsidR="004A45E3" w:rsidRDefault="004A45E3" w:rsidP="004A45E3">
      <w:r>
        <w:t xml:space="preserve">    string s1 = "", s2 = "";</w:t>
      </w:r>
    </w:p>
    <w:p w:rsidR="004A45E3" w:rsidRDefault="004A45E3" w:rsidP="004A45E3">
      <w:r>
        <w:t xml:space="preserve">    bool </w:t>
      </w:r>
      <w:proofErr w:type="spellStart"/>
      <w:r>
        <w:t>spc</w:t>
      </w:r>
      <w:proofErr w:type="spellEnd"/>
      <w:r>
        <w:t xml:space="preserve"> = false;</w:t>
      </w:r>
    </w:p>
    <w:p w:rsidR="004A45E3" w:rsidRDefault="004A45E3" w:rsidP="004A45E3">
      <w:r>
        <w:t xml:space="preserve">    while((c=</w:t>
      </w:r>
      <w:proofErr w:type="spellStart"/>
      <w:r>
        <w:t>fgetc</w:t>
      </w:r>
      <w:proofErr w:type="spellEnd"/>
      <w:r>
        <w:t>(input)</w:t>
      </w:r>
      <w:proofErr w:type="gramStart"/>
      <w:r>
        <w:t>)!=</w:t>
      </w:r>
      <w:proofErr w:type="gramEnd"/>
      <w:r>
        <w:t>EOF){</w:t>
      </w:r>
    </w:p>
    <w:p w:rsidR="004A45E3" w:rsidRDefault="004A45E3" w:rsidP="004A45E3">
      <w:r>
        <w:t xml:space="preserve">        </w:t>
      </w:r>
      <w:proofErr w:type="spellStart"/>
      <w:r>
        <w:t>cout</w:t>
      </w:r>
      <w:proofErr w:type="spellEnd"/>
      <w:r>
        <w:t>&lt;&lt;c;</w:t>
      </w:r>
    </w:p>
    <w:p w:rsidR="004A45E3" w:rsidRDefault="004A45E3" w:rsidP="004A45E3">
      <w:r>
        <w:t xml:space="preserve">        </w:t>
      </w:r>
      <w:proofErr w:type="gramStart"/>
      <w:r>
        <w:t>if(</w:t>
      </w:r>
      <w:proofErr w:type="gramEnd"/>
      <w:r>
        <w:t>c ==' ') {</w:t>
      </w:r>
    </w:p>
    <w:p w:rsidR="004A45E3" w:rsidRDefault="004A45E3" w:rsidP="004A45E3">
      <w:r>
        <w:t xml:space="preserve">                </w:t>
      </w:r>
      <w:proofErr w:type="spellStart"/>
      <w:r>
        <w:t>spc</w:t>
      </w:r>
      <w:proofErr w:type="spellEnd"/>
      <w:r>
        <w:t xml:space="preserve"> = true;</w:t>
      </w:r>
    </w:p>
    <w:p w:rsidR="004A45E3" w:rsidRDefault="004A45E3" w:rsidP="004A45E3">
      <w:r>
        <w:t xml:space="preserve">                continue;</w:t>
      </w:r>
    </w:p>
    <w:p w:rsidR="004A45E3" w:rsidRDefault="004A45E3" w:rsidP="004A45E3">
      <w:r>
        <w:t xml:space="preserve">        }</w:t>
      </w:r>
    </w:p>
    <w:p w:rsidR="004A45E3" w:rsidRDefault="004A45E3" w:rsidP="004A45E3">
      <w:r>
        <w:t xml:space="preserve">        if</w:t>
      </w:r>
      <w:proofErr w:type="gramStart"/>
      <w:r>
        <w:t>(!</w:t>
      </w:r>
      <w:proofErr w:type="spellStart"/>
      <w:r>
        <w:t>spc</w:t>
      </w:r>
      <w:proofErr w:type="spellEnd"/>
      <w:proofErr w:type="gramEnd"/>
      <w:r>
        <w:t>){</w:t>
      </w:r>
    </w:p>
    <w:p w:rsidR="004A45E3" w:rsidRDefault="004A45E3" w:rsidP="004A45E3">
      <w:r>
        <w:t xml:space="preserve">            s1+=c;</w:t>
      </w:r>
    </w:p>
    <w:p w:rsidR="004A45E3" w:rsidRDefault="004A45E3" w:rsidP="004A45E3">
      <w:r>
        <w:t xml:space="preserve">        }</w:t>
      </w:r>
    </w:p>
    <w:p w:rsidR="004A45E3" w:rsidRDefault="004A45E3" w:rsidP="004A45E3">
      <w:r>
        <w:t xml:space="preserve">        if(</w:t>
      </w:r>
      <w:proofErr w:type="spellStart"/>
      <w:r>
        <w:t>spc</w:t>
      </w:r>
      <w:proofErr w:type="spellEnd"/>
      <w:proofErr w:type="gramStart"/>
      <w:r>
        <w:t>){</w:t>
      </w:r>
      <w:proofErr w:type="gramEnd"/>
    </w:p>
    <w:p w:rsidR="004A45E3" w:rsidRDefault="004A45E3" w:rsidP="004A45E3">
      <w:r>
        <w:t xml:space="preserve">            s2+=c;</w:t>
      </w:r>
    </w:p>
    <w:p w:rsidR="004A45E3" w:rsidRDefault="004A45E3" w:rsidP="004A45E3">
      <w:r>
        <w:t xml:space="preserve">        }</w:t>
      </w:r>
    </w:p>
    <w:p w:rsidR="004A45E3" w:rsidRDefault="004A45E3" w:rsidP="004A45E3">
      <w:r>
        <w:t xml:space="preserve">        if(c=='\n</w:t>
      </w:r>
      <w:proofErr w:type="gramStart"/>
      <w:r>
        <w:t>'){</w:t>
      </w:r>
      <w:proofErr w:type="gramEnd"/>
    </w:p>
    <w:p w:rsidR="004A45E3" w:rsidRDefault="004A45E3" w:rsidP="004A45E3">
      <w:r>
        <w:lastRenderedPageBreak/>
        <w:t xml:space="preserve">            int n1 = s</w:t>
      </w:r>
      <w:proofErr w:type="gramStart"/>
      <w:r>
        <w:t>1.length</w:t>
      </w:r>
      <w:proofErr w:type="gramEnd"/>
      <w:r>
        <w:t>();</w:t>
      </w:r>
    </w:p>
    <w:p w:rsidR="004A45E3" w:rsidRDefault="004A45E3" w:rsidP="004A45E3">
      <w:r>
        <w:t xml:space="preserve">        int n2 = s</w:t>
      </w:r>
      <w:proofErr w:type="gramStart"/>
      <w:r>
        <w:t>2.length</w:t>
      </w:r>
      <w:proofErr w:type="gramEnd"/>
      <w:r>
        <w:t>();</w:t>
      </w:r>
    </w:p>
    <w:p w:rsidR="004A45E3" w:rsidRDefault="004A45E3" w:rsidP="004A45E3">
      <w:r>
        <w:t xml:space="preserve">    // declaring character array</w:t>
      </w:r>
    </w:p>
    <w:p w:rsidR="004A45E3" w:rsidRDefault="004A45E3" w:rsidP="004A45E3">
      <w:r>
        <w:t xml:space="preserve">    char *char_array1 = new char[n1+1];</w:t>
      </w:r>
    </w:p>
    <w:p w:rsidR="004A45E3" w:rsidRDefault="004A45E3" w:rsidP="004A45E3">
      <w:r>
        <w:t xml:space="preserve">    char *char_array2 = new char[n2+1];</w:t>
      </w:r>
    </w:p>
    <w:p w:rsidR="004A45E3" w:rsidRDefault="004A45E3" w:rsidP="004A45E3">
      <w:r>
        <w:t xml:space="preserve">    //char char_array1[n1+1];</w:t>
      </w:r>
    </w:p>
    <w:p w:rsidR="004A45E3" w:rsidRDefault="004A45E3" w:rsidP="004A45E3">
      <w:r>
        <w:t xml:space="preserve">    //char char_array2[n2+1];</w:t>
      </w:r>
    </w:p>
    <w:p w:rsidR="004A45E3" w:rsidRDefault="004A45E3" w:rsidP="004A45E3"/>
    <w:p w:rsidR="004A45E3" w:rsidRDefault="004A45E3" w:rsidP="004A45E3">
      <w:r>
        <w:t xml:space="preserve">    // copying the contents of the</w:t>
      </w:r>
    </w:p>
    <w:p w:rsidR="004A45E3" w:rsidRDefault="004A45E3" w:rsidP="004A45E3">
      <w:r>
        <w:t xml:space="preserve">    // string to char array</w:t>
      </w:r>
    </w:p>
    <w:p w:rsidR="004A45E3" w:rsidRDefault="004A45E3" w:rsidP="004A45E3">
      <w:r>
        <w:t xml:space="preserve">    //</w:t>
      </w:r>
      <w:proofErr w:type="spellStart"/>
      <w:r>
        <w:t>cout</w:t>
      </w:r>
      <w:proofErr w:type="spellEnd"/>
      <w:r>
        <w:t>&lt;&lt; "s1 and s2"&lt;&lt; s1&lt;&lt;" "&lt;&lt;s2;</w:t>
      </w:r>
    </w:p>
    <w:p w:rsidR="004A45E3" w:rsidRDefault="004A45E3" w:rsidP="004A45E3">
      <w:r>
        <w:t xml:space="preserve">    </w:t>
      </w:r>
      <w:proofErr w:type="spellStart"/>
      <w:proofErr w:type="gramStart"/>
      <w:r>
        <w:t>strcpy</w:t>
      </w:r>
      <w:proofErr w:type="spellEnd"/>
      <w:r>
        <w:t>(</w:t>
      </w:r>
      <w:proofErr w:type="gramEnd"/>
      <w:r>
        <w:t>char_array1, s1.c_str());</w:t>
      </w:r>
    </w:p>
    <w:p w:rsidR="004A45E3" w:rsidRDefault="004A45E3" w:rsidP="004A45E3">
      <w:r>
        <w:t xml:space="preserve">    </w:t>
      </w:r>
      <w:proofErr w:type="spellStart"/>
      <w:proofErr w:type="gramStart"/>
      <w:r>
        <w:t>strcpy</w:t>
      </w:r>
      <w:proofErr w:type="spellEnd"/>
      <w:r>
        <w:t>(</w:t>
      </w:r>
      <w:proofErr w:type="gramEnd"/>
      <w:r>
        <w:t>char_array2, s2.c_str());</w:t>
      </w:r>
    </w:p>
    <w:p w:rsidR="004A45E3" w:rsidRDefault="004A45E3" w:rsidP="004A45E3">
      <w:r>
        <w:t xml:space="preserve">    //char_array1[s</w:t>
      </w:r>
      <w:proofErr w:type="gramStart"/>
      <w:r>
        <w:t>1.size</w:t>
      </w:r>
      <w:proofErr w:type="gramEnd"/>
      <w:r>
        <w:t>()-1] = '\0';</w:t>
      </w:r>
    </w:p>
    <w:p w:rsidR="004A45E3" w:rsidRDefault="004A45E3" w:rsidP="004A45E3">
      <w:r>
        <w:t xml:space="preserve">    char_array2[s</w:t>
      </w:r>
      <w:proofErr w:type="gramStart"/>
      <w:r>
        <w:t>2.size</w:t>
      </w:r>
      <w:proofErr w:type="gramEnd"/>
      <w:r>
        <w:t>()-1] = '\0';</w:t>
      </w:r>
    </w:p>
    <w:p w:rsidR="004A45E3" w:rsidRDefault="004A45E3" w:rsidP="004A45E3">
      <w:r>
        <w:t xml:space="preserve">    </w:t>
      </w:r>
      <w:proofErr w:type="spellStart"/>
      <w:proofErr w:type="gramStart"/>
      <w:r>
        <w:t>cInsert</w:t>
      </w:r>
      <w:proofErr w:type="spellEnd"/>
      <w:r>
        <w:t>(</w:t>
      </w:r>
      <w:proofErr w:type="gramEnd"/>
      <w:r>
        <w:t>char_array1, char_array2);</w:t>
      </w:r>
    </w:p>
    <w:p w:rsidR="004A45E3" w:rsidRDefault="004A45E3" w:rsidP="004A45E3">
      <w:r>
        <w:t xml:space="preserve">            s1 = "", s2 = "";</w:t>
      </w:r>
    </w:p>
    <w:p w:rsidR="004A45E3" w:rsidRDefault="004A45E3" w:rsidP="004A45E3">
      <w:r>
        <w:t xml:space="preserve">            </w:t>
      </w:r>
      <w:proofErr w:type="spellStart"/>
      <w:r>
        <w:t>spc</w:t>
      </w:r>
      <w:proofErr w:type="spellEnd"/>
      <w:r>
        <w:t xml:space="preserve"> = false;</w:t>
      </w:r>
    </w:p>
    <w:p w:rsidR="004A45E3" w:rsidRDefault="004A45E3" w:rsidP="004A45E3">
      <w:r>
        <w:t xml:space="preserve">            c = 'o';</w:t>
      </w:r>
    </w:p>
    <w:p w:rsidR="004A45E3" w:rsidRDefault="004A45E3" w:rsidP="004A45E3">
      <w:r>
        <w:t xml:space="preserve">            continue;</w:t>
      </w:r>
    </w:p>
    <w:p w:rsidR="004A45E3" w:rsidRDefault="004A45E3" w:rsidP="004A45E3"/>
    <w:p w:rsidR="004A45E3" w:rsidRDefault="004A45E3" w:rsidP="004A45E3">
      <w:r>
        <w:t xml:space="preserve">        }</w:t>
      </w:r>
    </w:p>
    <w:p w:rsidR="004A45E3" w:rsidRDefault="004A45E3" w:rsidP="004A45E3">
      <w:r>
        <w:t xml:space="preserve">            //</w:t>
      </w:r>
      <w:proofErr w:type="spellStart"/>
      <w:proofErr w:type="gramStart"/>
      <w:r>
        <w:t>fputc</w:t>
      </w:r>
      <w:proofErr w:type="spellEnd"/>
      <w:r>
        <w:t>(</w:t>
      </w:r>
      <w:proofErr w:type="gramEnd"/>
      <w:r>
        <w:t>' ', output);</w:t>
      </w:r>
    </w:p>
    <w:p w:rsidR="004A45E3" w:rsidRDefault="004A45E3" w:rsidP="004A45E3">
      <w:r>
        <w:t xml:space="preserve">    }</w:t>
      </w:r>
    </w:p>
    <w:p w:rsidR="004A45E3" w:rsidRDefault="004A45E3" w:rsidP="004A45E3">
      <w:r>
        <w:t xml:space="preserve">    </w:t>
      </w:r>
      <w:proofErr w:type="spellStart"/>
      <w:r>
        <w:t>fclose</w:t>
      </w:r>
      <w:proofErr w:type="spellEnd"/>
      <w:r>
        <w:t>(input);</w:t>
      </w:r>
    </w:p>
    <w:p w:rsidR="004A45E3" w:rsidRDefault="004A45E3" w:rsidP="004A45E3">
      <w:r>
        <w:t xml:space="preserve">    int choice = </w:t>
      </w:r>
      <w:proofErr w:type="spellStart"/>
      <w:proofErr w:type="gramStart"/>
      <w:r>
        <w:t>showMenu</w:t>
      </w:r>
      <w:proofErr w:type="spellEnd"/>
      <w:r>
        <w:t>(</w:t>
      </w:r>
      <w:proofErr w:type="gramEnd"/>
      <w:r>
        <w:t>);</w:t>
      </w:r>
    </w:p>
    <w:p w:rsidR="004A45E3" w:rsidRDefault="004A45E3" w:rsidP="004A45E3">
      <w:r>
        <w:t xml:space="preserve">    </w:t>
      </w:r>
      <w:proofErr w:type="gramStart"/>
      <w:r>
        <w:t>while( 1</w:t>
      </w:r>
      <w:proofErr w:type="gramEnd"/>
      <w:r>
        <w:t xml:space="preserve"> ){</w:t>
      </w:r>
    </w:p>
    <w:p w:rsidR="004A45E3" w:rsidRDefault="004A45E3" w:rsidP="004A45E3"/>
    <w:p w:rsidR="004A45E3" w:rsidRDefault="004A45E3" w:rsidP="004A45E3">
      <w:r>
        <w:t xml:space="preserve">        char *name = new char[M];</w:t>
      </w:r>
    </w:p>
    <w:p w:rsidR="004A45E3" w:rsidRDefault="004A45E3" w:rsidP="004A45E3">
      <w:r>
        <w:t xml:space="preserve">        char *</w:t>
      </w:r>
      <w:proofErr w:type="spellStart"/>
      <w:r>
        <w:t>classtype</w:t>
      </w:r>
      <w:proofErr w:type="spellEnd"/>
      <w:r>
        <w:t xml:space="preserve"> = new char[M];</w:t>
      </w:r>
    </w:p>
    <w:p w:rsidR="004A45E3" w:rsidRDefault="004A45E3" w:rsidP="004A45E3"/>
    <w:p w:rsidR="004A45E3" w:rsidRDefault="004A45E3" w:rsidP="004A45E3"/>
    <w:p w:rsidR="004A45E3" w:rsidRDefault="004A45E3" w:rsidP="004A45E3">
      <w:r>
        <w:t xml:space="preserve">        switch(choice</w:t>
      </w:r>
      <w:proofErr w:type="gramStart"/>
      <w:r>
        <w:t>){</w:t>
      </w:r>
      <w:proofErr w:type="gramEnd"/>
    </w:p>
    <w:p w:rsidR="004A45E3" w:rsidRDefault="004A45E3" w:rsidP="004A45E3">
      <w:r>
        <w:t xml:space="preserve">        case 1:</w:t>
      </w:r>
    </w:p>
    <w:p w:rsidR="004A45E3" w:rsidRDefault="004A45E3" w:rsidP="004A45E3">
      <w:r>
        <w:t xml:space="preserve">            {</w:t>
      </w:r>
    </w:p>
    <w:p w:rsidR="004A45E3" w:rsidRDefault="004A45E3" w:rsidP="004A45E3">
      <w:r>
        <w:t xml:space="preserve">                </w:t>
      </w:r>
      <w:proofErr w:type="spellStart"/>
      <w:r>
        <w:t>cout</w:t>
      </w:r>
      <w:proofErr w:type="spellEnd"/>
      <w:r>
        <w:t xml:space="preserve"> &lt;&lt; "Insert Selected:\n";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</w:t>
      </w:r>
      <w:proofErr w:type="spellStart"/>
      <w:r>
        <w:t>s%s</w:t>
      </w:r>
      <w:proofErr w:type="spellEnd"/>
      <w:r>
        <w:t xml:space="preserve">", name, </w:t>
      </w:r>
      <w:proofErr w:type="spellStart"/>
      <w:r>
        <w:t>classtype</w:t>
      </w:r>
      <w:proofErr w:type="spellEnd"/>
      <w:r>
        <w:t>);</w:t>
      </w:r>
    </w:p>
    <w:p w:rsidR="004A45E3" w:rsidRDefault="004A45E3" w:rsidP="004A45E3"/>
    <w:p w:rsidR="004A45E3" w:rsidRDefault="004A45E3" w:rsidP="004A45E3">
      <w:r>
        <w:t xml:space="preserve">                // Omit the comma character</w:t>
      </w:r>
    </w:p>
    <w:p w:rsidR="004A45E3" w:rsidRDefault="004A45E3" w:rsidP="004A45E3">
      <w:r>
        <w:t xml:space="preserve">                int pos = </w:t>
      </w:r>
      <w:proofErr w:type="spellStart"/>
      <w:r>
        <w:t>strlen</w:t>
      </w:r>
      <w:proofErr w:type="spellEnd"/>
      <w:r>
        <w:t>(name) - 1;</w:t>
      </w:r>
    </w:p>
    <w:p w:rsidR="004A45E3" w:rsidRDefault="004A45E3" w:rsidP="004A45E3">
      <w:r>
        <w:t xml:space="preserve">                </w:t>
      </w:r>
      <w:proofErr w:type="gramStart"/>
      <w:r>
        <w:t>if( name</w:t>
      </w:r>
      <w:proofErr w:type="gramEnd"/>
      <w:r>
        <w:t>[ pos ] == ',' ){</w:t>
      </w:r>
    </w:p>
    <w:p w:rsidR="004A45E3" w:rsidRDefault="004A45E3" w:rsidP="004A45E3">
      <w:r>
        <w:t xml:space="preserve">                    </w:t>
      </w:r>
      <w:proofErr w:type="gramStart"/>
      <w:r>
        <w:t>name[</w:t>
      </w:r>
      <w:proofErr w:type="gramEnd"/>
      <w:r>
        <w:t xml:space="preserve"> pos ] = '\0';</w:t>
      </w:r>
    </w:p>
    <w:p w:rsidR="004A45E3" w:rsidRDefault="004A45E3" w:rsidP="004A45E3">
      <w:r>
        <w:t xml:space="preserve">                }</w:t>
      </w:r>
    </w:p>
    <w:p w:rsidR="004A45E3" w:rsidRDefault="004A45E3" w:rsidP="004A45E3"/>
    <w:p w:rsidR="004A45E3" w:rsidRDefault="004A45E3" w:rsidP="004A45E3"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%s %s\n", name, </w:t>
      </w:r>
      <w:proofErr w:type="spellStart"/>
      <w:r>
        <w:t>classtype</w:t>
      </w:r>
      <w:proofErr w:type="spellEnd"/>
      <w:r>
        <w:t>);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%d\n", </w:t>
      </w:r>
      <w:proofErr w:type="spellStart"/>
      <w:r>
        <w:t>cHash</w:t>
      </w:r>
      <w:proofErr w:type="spellEnd"/>
      <w:r>
        <w:t>(name) );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cInsert</w:t>
      </w:r>
      <w:proofErr w:type="spellEnd"/>
      <w:r>
        <w:t>(</w:t>
      </w:r>
      <w:proofErr w:type="gramEnd"/>
      <w:r>
        <w:t xml:space="preserve">name, </w:t>
      </w:r>
      <w:proofErr w:type="spellStart"/>
      <w:r>
        <w:t>classtype</w:t>
      </w:r>
      <w:proofErr w:type="spellEnd"/>
      <w:r>
        <w:t>);</w:t>
      </w:r>
    </w:p>
    <w:p w:rsidR="004A45E3" w:rsidRDefault="004A45E3" w:rsidP="004A45E3">
      <w:r>
        <w:t xml:space="preserve">            }</w:t>
      </w:r>
    </w:p>
    <w:p w:rsidR="004A45E3" w:rsidRDefault="004A45E3" w:rsidP="004A45E3">
      <w:r>
        <w:t xml:space="preserve">            break;</w:t>
      </w:r>
    </w:p>
    <w:p w:rsidR="004A45E3" w:rsidRDefault="004A45E3" w:rsidP="004A45E3">
      <w:r>
        <w:t xml:space="preserve">        case 2:</w:t>
      </w:r>
    </w:p>
    <w:p w:rsidR="004A45E3" w:rsidRDefault="004A45E3" w:rsidP="004A45E3">
      <w:r>
        <w:t xml:space="preserve">            {</w:t>
      </w:r>
    </w:p>
    <w:p w:rsidR="004A45E3" w:rsidRDefault="004A45E3" w:rsidP="004A45E3">
      <w:r>
        <w:t xml:space="preserve">                </w:t>
      </w:r>
      <w:proofErr w:type="spellStart"/>
      <w:r>
        <w:t>cout</w:t>
      </w:r>
      <w:proofErr w:type="spellEnd"/>
      <w:r>
        <w:t xml:space="preserve"> &lt;&lt; "Update Selected:\n";</w:t>
      </w:r>
    </w:p>
    <w:p w:rsidR="004A45E3" w:rsidRDefault="004A45E3" w:rsidP="004A45E3">
      <w:r>
        <w:t xml:space="preserve">                char* </w:t>
      </w:r>
      <w:proofErr w:type="spellStart"/>
      <w:r>
        <w:t>updatedClasstype</w:t>
      </w:r>
      <w:proofErr w:type="spellEnd"/>
      <w:r>
        <w:t xml:space="preserve"> = new char[M];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</w:t>
      </w:r>
      <w:proofErr w:type="spellStart"/>
      <w:r>
        <w:t>s%s%s</w:t>
      </w:r>
      <w:proofErr w:type="spellEnd"/>
      <w:r>
        <w:t xml:space="preserve">", name, </w:t>
      </w:r>
      <w:proofErr w:type="spellStart"/>
      <w:r>
        <w:t>classtype</w:t>
      </w:r>
      <w:proofErr w:type="spellEnd"/>
      <w:r>
        <w:t xml:space="preserve">, </w:t>
      </w:r>
      <w:proofErr w:type="spellStart"/>
      <w:r>
        <w:t>updatedClasstype</w:t>
      </w:r>
      <w:proofErr w:type="spellEnd"/>
      <w:r>
        <w:t>);</w:t>
      </w:r>
    </w:p>
    <w:p w:rsidR="004A45E3" w:rsidRDefault="004A45E3" w:rsidP="004A45E3"/>
    <w:p w:rsidR="004A45E3" w:rsidRDefault="004A45E3" w:rsidP="004A45E3">
      <w:r>
        <w:t xml:space="preserve">                // Omit the comma character</w:t>
      </w:r>
    </w:p>
    <w:p w:rsidR="004A45E3" w:rsidRDefault="004A45E3" w:rsidP="004A45E3">
      <w:r>
        <w:t xml:space="preserve">                int pos = </w:t>
      </w:r>
      <w:proofErr w:type="spellStart"/>
      <w:r>
        <w:t>strlen</w:t>
      </w:r>
      <w:proofErr w:type="spellEnd"/>
      <w:r>
        <w:t>(name) - 1;</w:t>
      </w:r>
    </w:p>
    <w:p w:rsidR="004A45E3" w:rsidRDefault="004A45E3" w:rsidP="004A45E3">
      <w:r>
        <w:t xml:space="preserve">                </w:t>
      </w:r>
      <w:proofErr w:type="gramStart"/>
      <w:r>
        <w:t>if( name</w:t>
      </w:r>
      <w:proofErr w:type="gramEnd"/>
      <w:r>
        <w:t>[ pos ] == ',' ){</w:t>
      </w:r>
    </w:p>
    <w:p w:rsidR="004A45E3" w:rsidRDefault="004A45E3" w:rsidP="004A45E3">
      <w:r>
        <w:t xml:space="preserve">                    </w:t>
      </w:r>
      <w:proofErr w:type="gramStart"/>
      <w:r>
        <w:t>name[</w:t>
      </w:r>
      <w:proofErr w:type="gramEnd"/>
      <w:r>
        <w:t xml:space="preserve"> pos ] = '\0';</w:t>
      </w:r>
    </w:p>
    <w:p w:rsidR="004A45E3" w:rsidRDefault="004A45E3" w:rsidP="004A45E3">
      <w:r>
        <w:t xml:space="preserve">                }</w:t>
      </w:r>
    </w:p>
    <w:p w:rsidR="004A45E3" w:rsidRDefault="004A45E3" w:rsidP="004A45E3">
      <w:r>
        <w:lastRenderedPageBreak/>
        <w:t xml:space="preserve">                pos = </w:t>
      </w:r>
      <w:proofErr w:type="spellStart"/>
      <w:r>
        <w:t>strlen</w:t>
      </w:r>
      <w:proofErr w:type="spellEnd"/>
      <w:r>
        <w:t>(</w:t>
      </w:r>
      <w:proofErr w:type="spellStart"/>
      <w:r>
        <w:t>classtype</w:t>
      </w:r>
      <w:proofErr w:type="spellEnd"/>
      <w:r>
        <w:t>) - 1;</w:t>
      </w:r>
    </w:p>
    <w:p w:rsidR="004A45E3" w:rsidRDefault="004A45E3" w:rsidP="004A45E3">
      <w:r>
        <w:t xml:space="preserve">                </w:t>
      </w:r>
      <w:proofErr w:type="gramStart"/>
      <w:r>
        <w:t xml:space="preserve">if( </w:t>
      </w:r>
      <w:proofErr w:type="spellStart"/>
      <w:r>
        <w:t>classtype</w:t>
      </w:r>
      <w:proofErr w:type="spellEnd"/>
      <w:proofErr w:type="gramEnd"/>
      <w:r>
        <w:t>[ pos ] == ',' ){</w:t>
      </w:r>
    </w:p>
    <w:p w:rsidR="004A45E3" w:rsidRDefault="004A45E3" w:rsidP="004A45E3">
      <w:r>
        <w:t xml:space="preserve">                    </w:t>
      </w:r>
      <w:proofErr w:type="spellStart"/>
      <w:proofErr w:type="gramStart"/>
      <w:r>
        <w:t>classtype</w:t>
      </w:r>
      <w:proofErr w:type="spellEnd"/>
      <w:r>
        <w:t>[</w:t>
      </w:r>
      <w:proofErr w:type="gramEnd"/>
      <w:r>
        <w:t xml:space="preserve"> pos ] = '\0';</w:t>
      </w:r>
    </w:p>
    <w:p w:rsidR="004A45E3" w:rsidRDefault="004A45E3" w:rsidP="004A45E3">
      <w:r>
        <w:t xml:space="preserve">                }</w:t>
      </w:r>
    </w:p>
    <w:p w:rsidR="004A45E3" w:rsidRDefault="004A45E3" w:rsidP="004A45E3"/>
    <w:p w:rsidR="004A45E3" w:rsidRDefault="004A45E3" w:rsidP="004A45E3"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%s %s\n", name, </w:t>
      </w:r>
      <w:proofErr w:type="spellStart"/>
      <w:r>
        <w:t>classtype</w:t>
      </w:r>
      <w:proofErr w:type="spellEnd"/>
      <w:r>
        <w:t>);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%d\n", </w:t>
      </w:r>
      <w:proofErr w:type="spellStart"/>
      <w:r>
        <w:t>cHash</w:t>
      </w:r>
      <w:proofErr w:type="spellEnd"/>
      <w:r>
        <w:t>(name) );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cUpdate</w:t>
      </w:r>
      <w:proofErr w:type="spellEnd"/>
      <w:r>
        <w:t>(</w:t>
      </w:r>
      <w:proofErr w:type="gramEnd"/>
      <w:r>
        <w:t xml:space="preserve">name, </w:t>
      </w:r>
      <w:proofErr w:type="spellStart"/>
      <w:r>
        <w:t>classtype</w:t>
      </w:r>
      <w:proofErr w:type="spellEnd"/>
      <w:r>
        <w:t xml:space="preserve">, </w:t>
      </w:r>
      <w:proofErr w:type="spellStart"/>
      <w:r>
        <w:t>updatedClasstype</w:t>
      </w:r>
      <w:proofErr w:type="spellEnd"/>
      <w:r>
        <w:t>);</w:t>
      </w:r>
    </w:p>
    <w:p w:rsidR="004A45E3" w:rsidRDefault="004A45E3" w:rsidP="004A45E3">
      <w:r>
        <w:t xml:space="preserve">            }</w:t>
      </w:r>
    </w:p>
    <w:p w:rsidR="004A45E3" w:rsidRDefault="004A45E3" w:rsidP="004A45E3">
      <w:r>
        <w:t xml:space="preserve">            break;</w:t>
      </w:r>
    </w:p>
    <w:p w:rsidR="004A45E3" w:rsidRDefault="004A45E3" w:rsidP="004A45E3">
      <w:r>
        <w:t xml:space="preserve">        case 3:</w:t>
      </w:r>
    </w:p>
    <w:p w:rsidR="004A45E3" w:rsidRDefault="004A45E3" w:rsidP="004A45E3">
      <w:r>
        <w:t xml:space="preserve">            {</w:t>
      </w:r>
    </w:p>
    <w:p w:rsidR="004A45E3" w:rsidRDefault="004A45E3" w:rsidP="004A45E3">
      <w:r>
        <w:t xml:space="preserve">                </w:t>
      </w:r>
      <w:proofErr w:type="spellStart"/>
      <w:r>
        <w:t>cout</w:t>
      </w:r>
      <w:proofErr w:type="spellEnd"/>
      <w:r>
        <w:t xml:space="preserve"> &lt;&lt; "Search Selected:\n";</w:t>
      </w:r>
    </w:p>
    <w:p w:rsidR="004A45E3" w:rsidRDefault="004A45E3" w:rsidP="004A45E3"/>
    <w:p w:rsidR="004A45E3" w:rsidRDefault="004A45E3" w:rsidP="004A45E3">
      <w:r>
        <w:t xml:space="preserve">            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</w:t>
      </w:r>
      <w:proofErr w:type="spellStart"/>
      <w:r>
        <w:t>s%s</w:t>
      </w:r>
      <w:proofErr w:type="spellEnd"/>
      <w:r>
        <w:t xml:space="preserve">", name, </w:t>
      </w:r>
      <w:proofErr w:type="spellStart"/>
      <w:r>
        <w:t>classtype</w:t>
      </w:r>
      <w:proofErr w:type="spellEnd"/>
      <w:r>
        <w:t>);</w:t>
      </w:r>
    </w:p>
    <w:p w:rsidR="004A45E3" w:rsidRDefault="004A45E3" w:rsidP="004A45E3"/>
    <w:p w:rsidR="004A45E3" w:rsidRDefault="004A45E3" w:rsidP="004A45E3">
      <w:r>
        <w:t xml:space="preserve">                // Omit the comma character</w:t>
      </w:r>
    </w:p>
    <w:p w:rsidR="004A45E3" w:rsidRDefault="004A45E3" w:rsidP="004A45E3">
      <w:r>
        <w:t xml:space="preserve">                int pos = </w:t>
      </w:r>
      <w:proofErr w:type="spellStart"/>
      <w:r>
        <w:t>strlen</w:t>
      </w:r>
      <w:proofErr w:type="spellEnd"/>
      <w:r>
        <w:t>(name) - 1;</w:t>
      </w:r>
    </w:p>
    <w:p w:rsidR="004A45E3" w:rsidRDefault="004A45E3" w:rsidP="004A45E3">
      <w:r>
        <w:t xml:space="preserve">                </w:t>
      </w:r>
      <w:proofErr w:type="gramStart"/>
      <w:r>
        <w:t>if( name</w:t>
      </w:r>
      <w:proofErr w:type="gramEnd"/>
      <w:r>
        <w:t>[ pos ] == ',' ){</w:t>
      </w:r>
    </w:p>
    <w:p w:rsidR="004A45E3" w:rsidRDefault="004A45E3" w:rsidP="004A45E3">
      <w:r>
        <w:t xml:space="preserve">                    </w:t>
      </w:r>
      <w:proofErr w:type="gramStart"/>
      <w:r>
        <w:t>name[</w:t>
      </w:r>
      <w:proofErr w:type="gramEnd"/>
      <w:r>
        <w:t xml:space="preserve"> pos ] = '\0';</w:t>
      </w:r>
    </w:p>
    <w:p w:rsidR="004A45E3" w:rsidRDefault="004A45E3" w:rsidP="004A45E3">
      <w:r>
        <w:t xml:space="preserve">                }</w:t>
      </w:r>
    </w:p>
    <w:p w:rsidR="004A45E3" w:rsidRDefault="004A45E3" w:rsidP="004A45E3"/>
    <w:p w:rsidR="004A45E3" w:rsidRDefault="004A45E3" w:rsidP="004A45E3"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%s %s\n", name, </w:t>
      </w:r>
      <w:proofErr w:type="spellStart"/>
      <w:r>
        <w:t>classtype</w:t>
      </w:r>
      <w:proofErr w:type="spellEnd"/>
      <w:r>
        <w:t>);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%d\n", </w:t>
      </w:r>
      <w:proofErr w:type="spellStart"/>
      <w:r>
        <w:t>cHash</w:t>
      </w:r>
      <w:proofErr w:type="spellEnd"/>
      <w:r>
        <w:t>(name) );</w:t>
      </w:r>
    </w:p>
    <w:p w:rsidR="004A45E3" w:rsidRDefault="004A45E3" w:rsidP="004A45E3"/>
    <w:p w:rsidR="004A45E3" w:rsidRDefault="004A45E3" w:rsidP="004A45E3">
      <w:r>
        <w:t xml:space="preserve">                </w:t>
      </w:r>
      <w:proofErr w:type="gramStart"/>
      <w:r>
        <w:t xml:space="preserve">if( </w:t>
      </w:r>
      <w:proofErr w:type="spellStart"/>
      <w:r>
        <w:t>cSearch</w:t>
      </w:r>
      <w:proofErr w:type="spellEnd"/>
      <w:proofErr w:type="gramEnd"/>
      <w:r>
        <w:t xml:space="preserve">(name, </w:t>
      </w:r>
      <w:proofErr w:type="spellStart"/>
      <w:r>
        <w:t>classtype</w:t>
      </w:r>
      <w:proofErr w:type="spellEnd"/>
      <w:r>
        <w:t>) ){</w:t>
      </w:r>
    </w:p>
    <w:p w:rsidR="004A45E3" w:rsidRDefault="004A45E3" w:rsidP="004A45E3">
      <w:r>
        <w:t xml:space="preserve">                    </w:t>
      </w:r>
      <w:proofErr w:type="spellStart"/>
      <w:r>
        <w:t>printf</w:t>
      </w:r>
      <w:proofErr w:type="spellEnd"/>
      <w:r>
        <w:t>("FOUND\n");</w:t>
      </w:r>
    </w:p>
    <w:p w:rsidR="004A45E3" w:rsidRDefault="004A45E3" w:rsidP="004A45E3">
      <w:r>
        <w:t xml:space="preserve">                </w:t>
      </w:r>
      <w:proofErr w:type="gramStart"/>
      <w:r>
        <w:t>}else</w:t>
      </w:r>
      <w:proofErr w:type="gramEnd"/>
      <w:r>
        <w:t>{</w:t>
      </w:r>
    </w:p>
    <w:p w:rsidR="004A45E3" w:rsidRDefault="004A45E3" w:rsidP="004A45E3">
      <w:r>
        <w:t xml:space="preserve">    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NOT FOUND\n");</w:t>
      </w:r>
    </w:p>
    <w:p w:rsidR="004A45E3" w:rsidRDefault="004A45E3" w:rsidP="004A45E3">
      <w:r>
        <w:t xml:space="preserve">                }</w:t>
      </w:r>
    </w:p>
    <w:p w:rsidR="004A45E3" w:rsidRDefault="004A45E3" w:rsidP="004A45E3">
      <w:r>
        <w:t xml:space="preserve">            }</w:t>
      </w:r>
    </w:p>
    <w:p w:rsidR="004A45E3" w:rsidRDefault="004A45E3" w:rsidP="004A45E3">
      <w:r>
        <w:t xml:space="preserve">            break;</w:t>
      </w:r>
    </w:p>
    <w:p w:rsidR="004A45E3" w:rsidRDefault="004A45E3" w:rsidP="004A45E3">
      <w:r>
        <w:t xml:space="preserve">        case 4:</w:t>
      </w:r>
    </w:p>
    <w:p w:rsidR="004A45E3" w:rsidRDefault="004A45E3" w:rsidP="004A45E3">
      <w:r>
        <w:t xml:space="preserve">            {</w:t>
      </w:r>
    </w:p>
    <w:p w:rsidR="004A45E3" w:rsidRDefault="004A45E3" w:rsidP="004A45E3">
      <w:r>
        <w:t xml:space="preserve">                </w:t>
      </w:r>
      <w:proofErr w:type="spellStart"/>
      <w:r>
        <w:t>cout</w:t>
      </w:r>
      <w:proofErr w:type="spellEnd"/>
      <w:r>
        <w:t xml:space="preserve"> &lt;&lt; "Delete Selected:\n";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</w:t>
      </w:r>
      <w:proofErr w:type="spellStart"/>
      <w:r>
        <w:t>s%s</w:t>
      </w:r>
      <w:proofErr w:type="spellEnd"/>
      <w:r>
        <w:t xml:space="preserve">", name, </w:t>
      </w:r>
      <w:proofErr w:type="spellStart"/>
      <w:r>
        <w:t>classtype</w:t>
      </w:r>
      <w:proofErr w:type="spellEnd"/>
      <w:r>
        <w:t>);</w:t>
      </w:r>
    </w:p>
    <w:p w:rsidR="004A45E3" w:rsidRDefault="004A45E3" w:rsidP="004A45E3"/>
    <w:p w:rsidR="004A45E3" w:rsidRDefault="004A45E3" w:rsidP="004A45E3">
      <w:r>
        <w:t xml:space="preserve">                // Omit the comma character</w:t>
      </w:r>
    </w:p>
    <w:p w:rsidR="004A45E3" w:rsidRDefault="004A45E3" w:rsidP="004A45E3">
      <w:r>
        <w:t xml:space="preserve">                int pos = </w:t>
      </w:r>
      <w:proofErr w:type="spellStart"/>
      <w:r>
        <w:t>strlen</w:t>
      </w:r>
      <w:proofErr w:type="spellEnd"/>
      <w:r>
        <w:t>(name) - 1;</w:t>
      </w:r>
    </w:p>
    <w:p w:rsidR="004A45E3" w:rsidRDefault="004A45E3" w:rsidP="004A45E3">
      <w:r>
        <w:t xml:space="preserve">                </w:t>
      </w:r>
      <w:proofErr w:type="gramStart"/>
      <w:r>
        <w:t>if( name</w:t>
      </w:r>
      <w:proofErr w:type="gramEnd"/>
      <w:r>
        <w:t>[ pos ] == ',' ){</w:t>
      </w:r>
    </w:p>
    <w:p w:rsidR="004A45E3" w:rsidRDefault="004A45E3" w:rsidP="004A45E3">
      <w:r>
        <w:t xml:space="preserve">                    </w:t>
      </w:r>
      <w:proofErr w:type="gramStart"/>
      <w:r>
        <w:t>name[</w:t>
      </w:r>
      <w:proofErr w:type="gramEnd"/>
      <w:r>
        <w:t xml:space="preserve"> pos ] = '\0';</w:t>
      </w:r>
    </w:p>
    <w:p w:rsidR="004A45E3" w:rsidRDefault="004A45E3" w:rsidP="004A45E3">
      <w:r>
        <w:t xml:space="preserve">                }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%s %s\n", name, </w:t>
      </w:r>
      <w:proofErr w:type="spellStart"/>
      <w:r>
        <w:t>classtype</w:t>
      </w:r>
      <w:proofErr w:type="spellEnd"/>
      <w:r>
        <w:t>);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%d\n", </w:t>
      </w:r>
      <w:proofErr w:type="spellStart"/>
      <w:r>
        <w:t>cHash</w:t>
      </w:r>
      <w:proofErr w:type="spellEnd"/>
      <w:r>
        <w:t>(name) );</w:t>
      </w:r>
    </w:p>
    <w:p w:rsidR="004A45E3" w:rsidRDefault="004A45E3" w:rsidP="004A45E3">
      <w:r>
        <w:t xml:space="preserve">                </w:t>
      </w:r>
      <w:proofErr w:type="spellStart"/>
      <w:proofErr w:type="gramStart"/>
      <w:r>
        <w:t>cDelete</w:t>
      </w:r>
      <w:proofErr w:type="spellEnd"/>
      <w:r>
        <w:t>(</w:t>
      </w:r>
      <w:proofErr w:type="gramEnd"/>
      <w:r>
        <w:t xml:space="preserve">name, </w:t>
      </w:r>
      <w:proofErr w:type="spellStart"/>
      <w:r>
        <w:t>classtype</w:t>
      </w:r>
      <w:proofErr w:type="spellEnd"/>
      <w:r>
        <w:t>);</w:t>
      </w:r>
    </w:p>
    <w:p w:rsidR="004A45E3" w:rsidRDefault="004A45E3" w:rsidP="004A45E3">
      <w:r>
        <w:t xml:space="preserve">            }</w:t>
      </w:r>
    </w:p>
    <w:p w:rsidR="004A45E3" w:rsidRDefault="004A45E3" w:rsidP="004A45E3">
      <w:r>
        <w:t xml:space="preserve">            break;</w:t>
      </w:r>
    </w:p>
    <w:p w:rsidR="004A45E3" w:rsidRDefault="004A45E3" w:rsidP="004A45E3">
      <w:r>
        <w:t xml:space="preserve">        case 5:</w:t>
      </w:r>
    </w:p>
    <w:p w:rsidR="004A45E3" w:rsidRDefault="004A45E3" w:rsidP="004A45E3">
      <w:r>
        <w:t xml:space="preserve">            </w:t>
      </w:r>
      <w:proofErr w:type="spellStart"/>
      <w:r>
        <w:t>cout</w:t>
      </w:r>
      <w:proofErr w:type="spellEnd"/>
      <w:r>
        <w:t xml:space="preserve"> &lt;&lt; "Show Selected\n";</w:t>
      </w:r>
    </w:p>
    <w:p w:rsidR="004A45E3" w:rsidRDefault="004A45E3" w:rsidP="004A45E3">
      <w:r>
        <w:t xml:space="preserve">            </w:t>
      </w:r>
      <w:proofErr w:type="spellStart"/>
      <w:proofErr w:type="gramStart"/>
      <w:r>
        <w:t>showSymbolTable</w:t>
      </w:r>
      <w:proofErr w:type="spellEnd"/>
      <w:r>
        <w:t>(</w:t>
      </w:r>
      <w:proofErr w:type="gramEnd"/>
      <w:r>
        <w:t>);</w:t>
      </w:r>
    </w:p>
    <w:p w:rsidR="004A45E3" w:rsidRDefault="004A45E3" w:rsidP="004A45E3">
      <w:r>
        <w:t xml:space="preserve">            break;</w:t>
      </w:r>
    </w:p>
    <w:p w:rsidR="004A45E3" w:rsidRDefault="004A45E3" w:rsidP="004A45E3">
      <w:r>
        <w:t xml:space="preserve">        default:</w:t>
      </w:r>
    </w:p>
    <w:p w:rsidR="004A45E3" w:rsidRDefault="004A45E3" w:rsidP="004A45E3">
      <w:r>
        <w:t xml:space="preserve">            return 0;</w:t>
      </w:r>
    </w:p>
    <w:p w:rsidR="004A45E3" w:rsidRDefault="004A45E3" w:rsidP="004A45E3">
      <w:r>
        <w:t xml:space="preserve">        };</w:t>
      </w:r>
    </w:p>
    <w:p w:rsidR="004A45E3" w:rsidRDefault="004A45E3" w:rsidP="004A45E3"/>
    <w:p w:rsidR="004A45E3" w:rsidRDefault="004A45E3" w:rsidP="004A45E3">
      <w:r>
        <w:t xml:space="preserve">        choice = </w:t>
      </w:r>
      <w:proofErr w:type="spellStart"/>
      <w:proofErr w:type="gramStart"/>
      <w:r>
        <w:t>showMenu</w:t>
      </w:r>
      <w:proofErr w:type="spellEnd"/>
      <w:r>
        <w:t>(</w:t>
      </w:r>
      <w:proofErr w:type="gramEnd"/>
      <w:r>
        <w:t>);</w:t>
      </w:r>
    </w:p>
    <w:p w:rsidR="004A45E3" w:rsidRDefault="004A45E3" w:rsidP="004A45E3">
      <w:r>
        <w:t xml:space="preserve">    }</w:t>
      </w:r>
    </w:p>
    <w:p w:rsidR="004A45E3" w:rsidRDefault="004A45E3" w:rsidP="004A45E3">
      <w:r>
        <w:t xml:space="preserve">    return 0;</w:t>
      </w:r>
    </w:p>
    <w:p w:rsidR="004720F4" w:rsidRDefault="004A45E3" w:rsidP="004A45E3">
      <w:r>
        <w:t>}</w:t>
      </w:r>
    </w:p>
    <w:sectPr w:rsidR="004720F4" w:rsidSect="00050FA8">
      <w:footerReference w:type="default" r:id="rId6"/>
      <w:pgSz w:w="12240" w:h="15840"/>
      <w:pgMar w:top="864" w:right="576" w:bottom="576" w:left="1152" w:header="720" w:footer="720" w:gutter="0"/>
      <w:lnNumType w:countBy="1" w:restart="continuous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A45E3" w:rsidRDefault="004A45E3" w:rsidP="004A45E3">
      <w:pPr>
        <w:spacing w:after="0" w:line="240" w:lineRule="auto"/>
      </w:pPr>
      <w:r>
        <w:separator/>
      </w:r>
    </w:p>
  </w:endnote>
  <w:endnote w:type="continuationSeparator" w:id="0">
    <w:p w:rsidR="004A45E3" w:rsidRDefault="004A45E3" w:rsidP="004A45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471603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A45E3" w:rsidRDefault="004A45E3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4A45E3" w:rsidRDefault="004A45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A45E3" w:rsidRDefault="004A45E3" w:rsidP="004A45E3">
      <w:pPr>
        <w:spacing w:after="0" w:line="240" w:lineRule="auto"/>
      </w:pPr>
      <w:r>
        <w:separator/>
      </w:r>
    </w:p>
  </w:footnote>
  <w:footnote w:type="continuationSeparator" w:id="0">
    <w:p w:rsidR="004A45E3" w:rsidRDefault="004A45E3" w:rsidP="004A45E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0tTQ2NTA2NTE2NzNT0lEKTi0uzszPAykwrAUAFwoo3CwAAAA="/>
  </w:docVars>
  <w:rsids>
    <w:rsidRoot w:val="004A45E3"/>
    <w:rsid w:val="00050FA8"/>
    <w:rsid w:val="001734D9"/>
    <w:rsid w:val="004720F4"/>
    <w:rsid w:val="004A45E3"/>
    <w:rsid w:val="008039A2"/>
    <w:rsid w:val="00D40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BFD64"/>
  <w15:chartTrackingRefBased/>
  <w15:docId w15:val="{30F6B728-2BD2-4F92-B7CE-801EA4AD4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45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5E3"/>
  </w:style>
  <w:style w:type="paragraph" w:styleId="Footer">
    <w:name w:val="footer"/>
    <w:basedOn w:val="Normal"/>
    <w:link w:val="FooterChar"/>
    <w:uiPriority w:val="99"/>
    <w:unhideWhenUsed/>
    <w:rsid w:val="004A45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5E3"/>
  </w:style>
  <w:style w:type="character" w:styleId="LineNumber">
    <w:name w:val="line number"/>
    <w:basedOn w:val="DefaultParagraphFont"/>
    <w:uiPriority w:val="99"/>
    <w:semiHidden/>
    <w:unhideWhenUsed/>
    <w:rsid w:val="004A45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2266</Words>
  <Characters>12917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Abdullah Al Nasim</dc:creator>
  <cp:keywords/>
  <dc:description/>
  <cp:lastModifiedBy>MD Abdullah Al Nasim</cp:lastModifiedBy>
  <cp:revision>2</cp:revision>
  <dcterms:created xsi:type="dcterms:W3CDTF">2018-06-22T16:42:00Z</dcterms:created>
  <dcterms:modified xsi:type="dcterms:W3CDTF">2018-06-22T16:4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